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076A" w:rsidRPr="007A39CA" w:rsidRDefault="00165414" w:rsidP="00A54C41">
      <w:pPr>
        <w:tabs>
          <w:tab w:val="left" w:pos="5745"/>
        </w:tabs>
        <w:rPr>
          <w:rFonts w:asciiTheme="minorBidi" w:hAnsiTheme="minorBidi" w:cstheme="minorBidi"/>
          <w:b/>
          <w:bCs/>
          <w:sz w:val="22"/>
          <w:szCs w:val="22"/>
          <w:lang w:bidi="ar-IQ"/>
        </w:rPr>
      </w:pPr>
      <w:r>
        <w:rPr>
          <w:rFonts w:asciiTheme="minorBidi" w:hAnsiTheme="minorBid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21285</wp:posOffset>
                </wp:positionH>
                <wp:positionV relativeFrom="paragraph">
                  <wp:posOffset>-46355</wp:posOffset>
                </wp:positionV>
                <wp:extent cx="1047750" cy="1238250"/>
                <wp:effectExtent l="3175" t="0" r="0" b="1270"/>
                <wp:wrapNone/>
                <wp:docPr id="4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1238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6B20" w:rsidRDefault="003B6B20" w:rsidP="00A54C41">
                            <w:pPr>
                              <w:ind w:right="-53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64870" cy="860546"/>
                                  <wp:effectExtent l="0" t="0" r="0" b="0"/>
                                  <wp:docPr id="1" name="صورة 1" descr="E:\ضمان الجودة - Copy\صور القسم\download (1)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E:\ضمان الجودة - Copy\صور القسم\download (1)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4870" cy="86054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1" o:spid="_x0000_s1026" type="#_x0000_t202" style="position:absolute;margin-left:-9.55pt;margin-top:-3.65pt;width:82.5pt;height:97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" filled="f" stroked="f">
                <v:textbox>
                  <w:txbxContent>
                    <w:p w:rsidR="003B6B20" w:rsidRDefault="003B6B20" w:rsidP="00A54C41">
                      <w:pPr>
                        <w:ind w:right="-53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>
                            <wp:extent cx="864870" cy="860546"/>
                            <wp:effectExtent l="0" t="0" r="0" b="0"/>
                            <wp:docPr id="1" name="صورة 1" descr="E:\ضمان الجودة - Copy\صور القسم\download (1)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E:\ضمان الجودة - Copy\صور القسم\download (1)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4870" cy="86054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5850890</wp:posOffset>
                </wp:positionH>
                <wp:positionV relativeFrom="paragraph">
                  <wp:posOffset>-46355</wp:posOffset>
                </wp:positionV>
                <wp:extent cx="942975" cy="1238250"/>
                <wp:effectExtent l="3175" t="0" r="0" b="1270"/>
                <wp:wrapNone/>
                <wp:docPr id="2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2975" cy="1238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6B20" w:rsidRDefault="003117D7" w:rsidP="002A076A">
                            <w:r w:rsidRPr="003117D7">
                              <w:rPr>
                                <w:rFonts w:asciiTheme="minorBidi" w:hAnsiTheme="minorBidi" w:cstheme="minorBidi"/>
                                <w:noProof/>
                              </w:rPr>
                              <w:drawing>
                                <wp:inline distT="0" distB="0" distL="0" distR="0">
                                  <wp:extent cx="735604" cy="843280"/>
                                  <wp:effectExtent l="0" t="0" r="7620" b="0"/>
                                  <wp:docPr id="3" name="Picture 4" descr="C:\Users\07904300300\Desktop\IMG-20181103-WA0006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C:\Users\07904300300\Desktop\IMG-20181103-WA0006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8193" cy="8462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2" o:spid="_x0000_s1027" type="#_x0000_t202" style="position:absolute;margin-left:460.7pt;margin-top:-3.65pt;width:74.25pt;height:97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CXrugIAAMI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" filled="f" stroked="f">
                <v:textbox>
                  <w:txbxContent>
                    <w:p w:rsidR="003B6B20" w:rsidRDefault="003117D7" w:rsidP="002A076A">
                      <w:r w:rsidRPr="003117D7">
                        <w:rPr>
                          <w:rFonts w:asciiTheme="minorBidi" w:hAnsiTheme="minorBidi" w:cstheme="minorBidi"/>
                          <w:noProof/>
                          <w:lang w:eastAsia="zh-CN"/>
                        </w:rPr>
                        <w:drawing>
                          <wp:inline distT="0" distB="0" distL="0" distR="0">
                            <wp:extent cx="735604" cy="843280"/>
                            <wp:effectExtent l="0" t="0" r="7620" b="0"/>
                            <wp:docPr id="3" name="Picture 4" descr="C:\Users\07904300300\Desktop\IMG-20181103-WA0006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C:\Users\07904300300\Desktop\IMG-20181103-WA0006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8193" cy="8462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2A076A" w:rsidRPr="000D7694" w:rsidRDefault="002A076A" w:rsidP="00935538">
      <w:pPr>
        <w:spacing w:line="360" w:lineRule="auto"/>
        <w:ind w:left="284"/>
        <w:jc w:val="center"/>
        <w:rPr>
          <w:rFonts w:asciiTheme="majorBidi" w:hAnsiTheme="majorBidi" w:cstheme="majorBidi"/>
          <w:b/>
          <w:bCs/>
        </w:rPr>
      </w:pPr>
      <w:r w:rsidRPr="000D7694">
        <w:rPr>
          <w:rFonts w:asciiTheme="majorBidi" w:hAnsiTheme="majorBidi" w:cstheme="majorBidi"/>
          <w:b/>
          <w:bCs/>
        </w:rPr>
        <w:t xml:space="preserve">Ministry </w:t>
      </w:r>
      <w:r w:rsidR="00935538">
        <w:rPr>
          <w:rFonts w:asciiTheme="majorBidi" w:hAnsiTheme="majorBidi" w:cstheme="majorBidi"/>
          <w:b/>
          <w:bCs/>
        </w:rPr>
        <w:t>o</w:t>
      </w:r>
      <w:r w:rsidRPr="000D7694">
        <w:rPr>
          <w:rFonts w:asciiTheme="majorBidi" w:hAnsiTheme="majorBidi" w:cstheme="majorBidi"/>
          <w:b/>
          <w:bCs/>
        </w:rPr>
        <w:t xml:space="preserve">f </w:t>
      </w:r>
      <w:r w:rsidR="00C71941" w:rsidRPr="000D7694">
        <w:rPr>
          <w:rFonts w:asciiTheme="majorBidi" w:hAnsiTheme="majorBidi" w:cstheme="majorBidi"/>
          <w:b/>
          <w:bCs/>
        </w:rPr>
        <w:t xml:space="preserve">Higher Education and Scientific </w:t>
      </w:r>
      <w:r w:rsidRPr="000D7694">
        <w:rPr>
          <w:rFonts w:asciiTheme="majorBidi" w:hAnsiTheme="majorBidi" w:cstheme="majorBidi"/>
          <w:b/>
          <w:bCs/>
        </w:rPr>
        <w:t>Research</w:t>
      </w:r>
    </w:p>
    <w:p w:rsidR="002A076A" w:rsidRPr="0002444B" w:rsidRDefault="00935538" w:rsidP="00E14545">
      <w:pPr>
        <w:spacing w:line="360" w:lineRule="auto"/>
        <w:ind w:left="284"/>
        <w:jc w:val="center"/>
        <w:rPr>
          <w:rFonts w:asciiTheme="majorBidi" w:hAnsiTheme="majorBidi" w:cstheme="majorBidi"/>
          <w:b/>
          <w:bCs/>
          <w:sz w:val="22"/>
          <w:szCs w:val="22"/>
          <w:rtl/>
          <w:lang w:bidi="ar-IQ"/>
        </w:rPr>
      </w:pPr>
      <w:r>
        <w:rPr>
          <w:rFonts w:asciiTheme="majorBidi" w:hAnsiTheme="majorBidi" w:cstheme="majorBidi"/>
          <w:b/>
          <w:bCs/>
        </w:rPr>
        <w:t xml:space="preserve">   </w:t>
      </w:r>
      <w:r w:rsidR="002A076A" w:rsidRPr="0002444B">
        <w:rPr>
          <w:rFonts w:asciiTheme="majorBidi" w:hAnsiTheme="majorBidi" w:cstheme="majorBidi"/>
          <w:b/>
          <w:bCs/>
          <w:sz w:val="22"/>
          <w:szCs w:val="22"/>
        </w:rPr>
        <w:t xml:space="preserve">Mustansiriyah University / College of Science / Department </w:t>
      </w:r>
      <w:r w:rsidR="00B841F3" w:rsidRPr="0002444B">
        <w:rPr>
          <w:rFonts w:asciiTheme="majorBidi" w:hAnsiTheme="majorBidi" w:cstheme="majorBidi"/>
          <w:b/>
          <w:bCs/>
          <w:sz w:val="22"/>
          <w:szCs w:val="22"/>
        </w:rPr>
        <w:t xml:space="preserve">of </w:t>
      </w:r>
      <w:r w:rsidR="00E14545" w:rsidRPr="0002444B">
        <w:rPr>
          <w:rFonts w:asciiTheme="majorBidi" w:hAnsiTheme="majorBidi" w:cstheme="majorBidi"/>
          <w:b/>
          <w:bCs/>
          <w:sz w:val="22"/>
          <w:szCs w:val="22"/>
          <w:lang w:bidi="ar-IQ"/>
        </w:rPr>
        <w:t>Computer Science</w:t>
      </w:r>
    </w:p>
    <w:p w:rsidR="002A076A" w:rsidRPr="000D7694" w:rsidRDefault="002A076A" w:rsidP="00B141B2">
      <w:pPr>
        <w:ind w:left="284"/>
        <w:jc w:val="center"/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</w:pPr>
      <w:r w:rsidRPr="000D7694">
        <w:rPr>
          <w:rFonts w:asciiTheme="minorBidi" w:hAnsiTheme="minorBidi" w:cstheme="minorBidi"/>
          <w:b/>
          <w:bCs/>
          <w:sz w:val="28"/>
          <w:szCs w:val="28"/>
          <w:rtl/>
          <w:lang w:bidi="ar-IQ"/>
        </w:rPr>
        <w:t>(الخطة الدراسية للمساق)</w:t>
      </w:r>
    </w:p>
    <w:p w:rsidR="002A076A" w:rsidRPr="000D7694" w:rsidRDefault="002A076A" w:rsidP="00B141B2">
      <w:pPr>
        <w:ind w:left="284"/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0D7694">
        <w:rPr>
          <w:rFonts w:asciiTheme="majorBidi" w:hAnsiTheme="majorBidi" w:cstheme="majorBidi"/>
          <w:b/>
          <w:bCs/>
          <w:sz w:val="28"/>
          <w:szCs w:val="28"/>
          <w:lang w:bidi="ar-IQ"/>
        </w:rPr>
        <w:t>Course Plan</w:t>
      </w:r>
    </w:p>
    <w:p w:rsidR="003B6B20" w:rsidRPr="007A39CA" w:rsidRDefault="003B6B20" w:rsidP="00B141B2">
      <w:pPr>
        <w:pBdr>
          <w:bottom w:val="double" w:sz="6" w:space="1" w:color="auto"/>
        </w:pBdr>
        <w:ind w:left="284"/>
        <w:rPr>
          <w:rFonts w:asciiTheme="minorBidi" w:hAnsiTheme="minorBidi" w:cstheme="minorBidi"/>
          <w:b/>
          <w:bCs/>
          <w:i/>
          <w:iCs/>
          <w:sz w:val="22"/>
          <w:szCs w:val="22"/>
        </w:rPr>
      </w:pPr>
    </w:p>
    <w:p w:rsidR="000C7014" w:rsidRPr="008B4632" w:rsidRDefault="000C7014" w:rsidP="00A54C41">
      <w:pPr>
        <w:tabs>
          <w:tab w:val="left" w:pos="5745"/>
        </w:tabs>
        <w:rPr>
          <w:rFonts w:asciiTheme="majorBidi" w:hAnsiTheme="majorBidi" w:cstheme="majorBidi"/>
          <w:b/>
          <w:bCs/>
          <w:u w:val="single"/>
        </w:rPr>
      </w:pPr>
    </w:p>
    <w:p w:rsidR="000C7014" w:rsidRPr="000D7694" w:rsidRDefault="000C7014" w:rsidP="004B5808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Course No.:</w:t>
      </w:r>
      <w:r w:rsidR="0084685E" w:rsidRPr="0084685E">
        <w:rPr>
          <w:rFonts w:ascii="pg-3ff1d" w:hAnsi="pg-3ff1d"/>
          <w:color w:val="000000"/>
          <w:sz w:val="20"/>
          <w:szCs w:val="20"/>
          <w:shd w:val="clear" w:color="auto" w:fill="FFFFFF"/>
        </w:rPr>
        <w:t xml:space="preserve"> </w:t>
      </w:r>
      <w:r w:rsidR="00E3420C">
        <w:rPr>
          <w:rFonts w:ascii="pg-3ff1d" w:hAnsi="pg-3ff1d" w:hint="cs"/>
          <w:color w:val="000000"/>
          <w:sz w:val="20"/>
          <w:szCs w:val="20"/>
          <w:shd w:val="clear" w:color="auto" w:fill="FFFFFF"/>
          <w:rtl/>
        </w:rPr>
        <w:t xml:space="preserve"> </w:t>
      </w:r>
      <w:r w:rsidR="0026451A">
        <w:rPr>
          <w:rFonts w:asciiTheme="majorBidi" w:hAnsiTheme="majorBidi" w:cstheme="majorBidi"/>
          <w:b/>
          <w:bCs/>
          <w:color w:val="000000"/>
          <w:shd w:val="clear" w:color="auto" w:fill="FFFFFF"/>
        </w:rPr>
        <w:t xml:space="preserve">  </w:t>
      </w:r>
      <w:r w:rsidR="00385AF4">
        <w:t>50811210</w:t>
      </w:r>
      <w:r w:rsidR="00385AF4">
        <w:rPr>
          <w:rFonts w:asciiTheme="majorBidi" w:hAnsiTheme="majorBidi" w:cstheme="majorBidi"/>
          <w:b/>
          <w:bCs/>
          <w:color w:val="000000"/>
          <w:shd w:val="clear" w:color="auto" w:fill="FFFFFF"/>
        </w:rPr>
        <w:t xml:space="preserve">          </w:t>
      </w:r>
      <w:r w:rsidR="004B5808">
        <w:rPr>
          <w:rFonts w:asciiTheme="majorBidi" w:hAnsiTheme="majorBidi" w:cstheme="majorBidi" w:hint="cs"/>
          <w:color w:val="000000"/>
          <w:shd w:val="clear" w:color="auto" w:fill="FFFFFF"/>
          <w:rtl/>
          <w:lang w:bidi="ar-IQ"/>
        </w:rPr>
        <w:t xml:space="preserve">       </w:t>
      </w:r>
      <w:r w:rsidR="00E3420C">
        <w:rPr>
          <w:rFonts w:asciiTheme="majorBidi" w:hAnsiTheme="majorBidi" w:cstheme="majorBidi" w:hint="cs"/>
          <w:color w:val="000000"/>
          <w:shd w:val="clear" w:color="auto" w:fill="FFFFFF"/>
          <w:rtl/>
        </w:rPr>
        <w:t xml:space="preserve">                        </w:t>
      </w: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Time Division</w:t>
      </w:r>
      <w:r w:rsidRPr="000D7694">
        <w:rPr>
          <w:rStyle w:val="Strong"/>
          <w:rFonts w:asciiTheme="majorBidi" w:hAnsiTheme="majorBidi" w:cstheme="majorBidi"/>
          <w:sz w:val="28"/>
          <w:szCs w:val="28"/>
        </w:rPr>
        <w:t>:</w:t>
      </w:r>
      <w:r w:rsidR="0084685E" w:rsidRPr="0084685E">
        <w:rPr>
          <w:rFonts w:ascii="Berlin Sans FB" w:hAnsi="Berlin Sans FB"/>
        </w:rPr>
        <w:t xml:space="preserve"> </w:t>
      </w:r>
      <w:r w:rsidR="0084685E" w:rsidRPr="00512C75">
        <w:rPr>
          <w:rFonts w:ascii="Berlin Sans FB" w:hAnsi="Berlin Sans FB"/>
        </w:rPr>
        <w:t xml:space="preserve">3hr Theoretical and </w:t>
      </w:r>
      <w:r w:rsidR="004B5808">
        <w:rPr>
          <w:rFonts w:ascii="Berlin Sans FB" w:hAnsi="Berlin Sans FB"/>
        </w:rPr>
        <w:t>2</w:t>
      </w:r>
      <w:r w:rsidR="0084685E" w:rsidRPr="00512C75">
        <w:rPr>
          <w:rFonts w:ascii="Berlin Sans FB" w:hAnsi="Berlin Sans FB"/>
        </w:rPr>
        <w:t>hr Practical</w:t>
      </w:r>
    </w:p>
    <w:p w:rsidR="000C7014" w:rsidRPr="004B5808" w:rsidRDefault="000C7014" w:rsidP="0093297C">
      <w:pPr>
        <w:pStyle w:val="Default"/>
        <w:rPr>
          <w:lang w:bidi="ar-ER"/>
        </w:rPr>
      </w:pP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Course Name:</w:t>
      </w:r>
      <w:r w:rsidR="00150CF3" w:rsidRPr="00935538">
        <w:rPr>
          <w:rStyle w:val="Strong"/>
          <w:rFonts w:asciiTheme="majorBidi" w:hAnsiTheme="majorBidi" w:cstheme="majorBidi"/>
          <w:sz w:val="28"/>
          <w:szCs w:val="28"/>
        </w:rPr>
        <w:t xml:space="preserve"> </w:t>
      </w:r>
      <w:r w:rsidR="004B5808">
        <w:t xml:space="preserve">Computer Architecture </w:t>
      </w:r>
      <w:r w:rsidR="0026451A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 </w:t>
      </w:r>
      <w:r w:rsidR="004B5808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    </w:t>
      </w:r>
      <w:r w:rsidR="0026451A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</w:t>
      </w:r>
      <w:r w:rsidRPr="000D7694">
        <w:rPr>
          <w:rStyle w:val="Strong"/>
          <w:rFonts w:asciiTheme="majorBidi" w:hAnsiTheme="majorBidi" w:cstheme="majorBidi"/>
          <w:sz w:val="28"/>
          <w:szCs w:val="28"/>
          <w:u w:val="single"/>
        </w:rPr>
        <w:t>Semester &amp; Year:</w:t>
      </w:r>
      <w:r w:rsidR="0026451A">
        <w:rPr>
          <w:rStyle w:val="Strong"/>
          <w:rFonts w:asciiTheme="majorBidi" w:hAnsiTheme="majorBidi" w:cstheme="majorBidi"/>
          <w:sz w:val="28"/>
          <w:szCs w:val="28"/>
        </w:rPr>
        <w:t xml:space="preserve"> </w:t>
      </w:r>
      <w:r w:rsidR="004B5808">
        <w:rPr>
          <w:rFonts w:asciiTheme="majorBidi" w:hAnsiTheme="majorBidi" w:cstheme="majorBidi"/>
          <w:b/>
          <w:bCs/>
          <w:color w:val="C00000"/>
          <w:sz w:val="28"/>
          <w:szCs w:val="28"/>
        </w:rPr>
        <w:t>Second</w:t>
      </w:r>
      <w:r w:rsidRPr="000D7694">
        <w:rPr>
          <w:rFonts w:asciiTheme="majorBidi" w:hAnsiTheme="majorBidi" w:cstheme="majorBidi"/>
          <w:b/>
          <w:bCs/>
          <w:color w:val="C00000"/>
          <w:sz w:val="28"/>
          <w:szCs w:val="28"/>
        </w:rPr>
        <w:t>,</w:t>
      </w:r>
      <w:r w:rsidR="00150CF3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</w:t>
      </w:r>
      <w:r w:rsidRPr="000D7694">
        <w:rPr>
          <w:rFonts w:asciiTheme="majorBidi" w:hAnsiTheme="majorBidi" w:cstheme="majorBidi"/>
          <w:b/>
          <w:bCs/>
          <w:color w:val="C00000"/>
          <w:sz w:val="28"/>
          <w:szCs w:val="28"/>
        </w:rPr>
        <w:t>20</w:t>
      </w:r>
      <w:r w:rsidR="00AB5A4A"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</w:rPr>
        <w:t>2</w:t>
      </w:r>
      <w:r w:rsidR="0093297C"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  <w:lang w:bidi="ar-ER"/>
        </w:rPr>
        <w:t>2</w:t>
      </w:r>
      <w:bookmarkStart w:id="0" w:name="_GoBack"/>
      <w:bookmarkEnd w:id="0"/>
      <w:r w:rsidRPr="000D7694">
        <w:rPr>
          <w:rFonts w:asciiTheme="majorBidi" w:hAnsiTheme="majorBidi" w:cstheme="majorBidi"/>
          <w:b/>
          <w:bCs/>
          <w:color w:val="C00000"/>
          <w:sz w:val="28"/>
          <w:szCs w:val="28"/>
        </w:rPr>
        <w:t xml:space="preserve"> / 20</w:t>
      </w:r>
      <w:r w:rsidR="004B5808">
        <w:rPr>
          <w:rFonts w:asciiTheme="majorBidi" w:hAnsiTheme="majorBidi" w:cstheme="majorBidi"/>
          <w:b/>
          <w:bCs/>
          <w:color w:val="C00000"/>
          <w:sz w:val="28"/>
          <w:szCs w:val="28"/>
        </w:rPr>
        <w:t>2</w:t>
      </w:r>
      <w:r w:rsidR="0093297C">
        <w:rPr>
          <w:rFonts w:asciiTheme="majorBidi" w:hAnsiTheme="majorBidi" w:cstheme="majorBidi" w:hint="cs"/>
          <w:b/>
          <w:bCs/>
          <w:color w:val="C00000"/>
          <w:sz w:val="28"/>
          <w:szCs w:val="28"/>
          <w:rtl/>
          <w:lang w:bidi="ar-ER"/>
        </w:rPr>
        <w:t>3</w:t>
      </w:r>
    </w:p>
    <w:p w:rsidR="000C7014" w:rsidRPr="00066F23" w:rsidRDefault="000C7014" w:rsidP="00FB2C39">
      <w:pPr>
        <w:tabs>
          <w:tab w:val="left" w:pos="0"/>
        </w:tabs>
        <w:rPr>
          <w:rFonts w:asciiTheme="majorBidi" w:hAnsiTheme="majorBidi" w:cstheme="majorBidi"/>
          <w:b/>
          <w:bCs/>
          <w:u w:val="single"/>
        </w:rPr>
      </w:pPr>
      <w:r w:rsidRPr="00066F23">
        <w:rPr>
          <w:rStyle w:val="Strong"/>
          <w:rFonts w:asciiTheme="majorBidi" w:hAnsiTheme="majorBidi" w:cstheme="majorBidi"/>
          <w:u w:val="single"/>
        </w:rPr>
        <w:t>Course Website:</w:t>
      </w:r>
      <w:r w:rsidRPr="00066F23">
        <w:rPr>
          <w:rStyle w:val="Strong"/>
          <w:rFonts w:asciiTheme="majorBidi" w:hAnsiTheme="majorBidi" w:cstheme="majorBidi"/>
          <w:rtl/>
          <w:lang w:bidi="ar-IQ"/>
        </w:rPr>
        <w:t xml:space="preserve"> </w:t>
      </w:r>
    </w:p>
    <w:p w:rsidR="004B5808" w:rsidRPr="004B5808" w:rsidRDefault="00A209AF" w:rsidP="004B5808">
      <w:pPr>
        <w:pStyle w:val="Default"/>
        <w:rPr>
          <w:rFonts w:ascii="Calibri" w:hAnsi="Calibri" w:cs="Calibri"/>
        </w:rPr>
      </w:pPr>
      <w:r w:rsidRPr="000D7694">
        <w:rPr>
          <w:rFonts w:asciiTheme="majorBidi" w:hAnsiTheme="majorBidi" w:cstheme="majorBidi"/>
          <w:b/>
          <w:bCs/>
          <w:sz w:val="28"/>
          <w:szCs w:val="28"/>
          <w:u w:val="single"/>
        </w:rPr>
        <w:t>Course Description</w:t>
      </w:r>
      <w:r w:rsidR="00601F3D" w:rsidRPr="000D7694">
        <w:rPr>
          <w:rFonts w:asciiTheme="majorBidi" w:hAnsiTheme="majorBidi" w:cstheme="majorBidi"/>
          <w:b/>
          <w:bCs/>
          <w:sz w:val="28"/>
          <w:szCs w:val="28"/>
          <w:u w:val="single"/>
        </w:rPr>
        <w:t>:</w:t>
      </w:r>
      <w:r w:rsidR="004B5808" w:rsidRPr="004B5808">
        <w:t xml:space="preserve"> </w:t>
      </w:r>
    </w:p>
    <w:p w:rsidR="00A209AF" w:rsidRDefault="004B5808" w:rsidP="004B5808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4B5808">
        <w:rPr>
          <w:rFonts w:ascii="Calibri" w:eastAsia="Calibri" w:hAnsi="Calibri" w:cs="Calibri"/>
          <w:color w:val="000000"/>
        </w:rPr>
        <w:t xml:space="preserve"> </w:t>
      </w:r>
      <w:r w:rsidRPr="004B5808">
        <w:rPr>
          <w:rFonts w:ascii="Calibri" w:eastAsia="Calibri" w:hAnsi="Calibri" w:cs="Calibri"/>
          <w:color w:val="000000"/>
          <w:sz w:val="28"/>
          <w:szCs w:val="28"/>
        </w:rPr>
        <w:t>This course will describe the basics of modern processor operation. Topics include computer system performance, instruction set architectures, pipelining, branch prediction, memory-hierarchy design, and a brief introduction to multiprocessor architecture issues.</w:t>
      </w:r>
    </w:p>
    <w:p w:rsidR="004B5808" w:rsidRPr="004B5808" w:rsidRDefault="004B5808" w:rsidP="004B5808">
      <w:pPr>
        <w:pStyle w:val="Default"/>
        <w:rPr>
          <w:rFonts w:ascii="Calibri" w:hAnsi="Calibri" w:cs="Calibri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 xml:space="preserve">This subject presents the </w:t>
      </w:r>
      <w:r>
        <w:rPr>
          <w:rFonts w:ascii="Calibri" w:hAnsi="Calibri" w:cs="Calibri"/>
          <w:sz w:val="28"/>
          <w:szCs w:val="28"/>
        </w:rPr>
        <w:t>learn and u</w:t>
      </w:r>
      <w:r w:rsidRPr="004B5808">
        <w:rPr>
          <w:rFonts w:ascii="Calibri" w:hAnsi="Calibri" w:cs="Calibri"/>
          <w:sz w:val="28"/>
          <w:szCs w:val="28"/>
        </w:rPr>
        <w:t xml:space="preserve">nderstand </w:t>
      </w:r>
      <w:r>
        <w:rPr>
          <w:rFonts w:ascii="Calibri" w:hAnsi="Calibri" w:cs="Calibri"/>
          <w:sz w:val="28"/>
          <w:szCs w:val="28"/>
        </w:rPr>
        <w:t>of:</w:t>
      </w:r>
    </w:p>
    <w:p w:rsidR="004B5808" w:rsidRPr="004B5808" w:rsidRDefault="004B5808" w:rsidP="004B5808">
      <w:pPr>
        <w:pStyle w:val="ListParagraph"/>
        <w:numPr>
          <w:ilvl w:val="0"/>
          <w:numId w:val="22"/>
        </w:numPr>
        <w:tabs>
          <w:tab w:val="left" w:pos="5745"/>
        </w:tabs>
        <w:jc w:val="both"/>
        <w:rPr>
          <w:rFonts w:asciiTheme="majorBidi" w:hAnsiTheme="majorBidi" w:cstheme="majorBidi"/>
          <w:b/>
          <w:bCs/>
          <w:u w:val="single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>Basic structure and operations of a computer.</w:t>
      </w:r>
    </w:p>
    <w:p w:rsidR="004B5808" w:rsidRPr="004B5808" w:rsidRDefault="004B5808" w:rsidP="004B5808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</w:rPr>
        <w:t>A</w:t>
      </w: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rithmetic and logic unit and implementation of fixed-point and floating point arithmetic unit. </w:t>
      </w:r>
    </w:p>
    <w:p w:rsidR="004B5808" w:rsidRPr="004B5808" w:rsidRDefault="004B5808" w:rsidP="004B5808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</w:rPr>
        <w:t>B</w:t>
      </w:r>
      <w:r w:rsidRPr="004B5808">
        <w:rPr>
          <w:rFonts w:ascii="Calibri" w:eastAsia="Calibri" w:hAnsi="Calibri" w:cs="Calibri"/>
          <w:color w:val="000000"/>
          <w:sz w:val="28"/>
          <w:szCs w:val="28"/>
        </w:rPr>
        <w:t>asics of pipelined execution.</w:t>
      </w:r>
    </w:p>
    <w:p w:rsidR="004B5808" w:rsidRPr="004B5808" w:rsidRDefault="004B5808" w:rsidP="004B5808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</w:rPr>
        <w:t>P</w:t>
      </w: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arallelism and multi-core processors. </w:t>
      </w:r>
    </w:p>
    <w:p w:rsidR="004B5808" w:rsidRPr="004B5808" w:rsidRDefault="004B5808" w:rsidP="004B5808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</w:rPr>
        <w:t>M</w:t>
      </w:r>
      <w:r w:rsidRPr="004B5808">
        <w:rPr>
          <w:rFonts w:ascii="Calibri" w:eastAsia="Calibri" w:hAnsi="Calibri" w:cs="Calibri"/>
          <w:color w:val="000000"/>
          <w:sz w:val="28"/>
          <w:szCs w:val="28"/>
        </w:rPr>
        <w:t>emory hierarchies, cache memories and virtual memories.</w:t>
      </w:r>
    </w:p>
    <w:p w:rsidR="00220A43" w:rsidRPr="004B5808" w:rsidRDefault="004B5808" w:rsidP="004B5808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eastAsia="Calibri" w:hAnsi="Calibri" w:cs="Calibri"/>
          <w:color w:val="000000"/>
          <w:rtl/>
        </w:rPr>
      </w:pPr>
      <w:r w:rsidRPr="004B5808">
        <w:rPr>
          <w:rFonts w:ascii="Calibri" w:eastAsia="Calibri" w:hAnsi="Calibri" w:cs="Calibri"/>
          <w:color w:val="000000"/>
        </w:rPr>
        <w:t>D</w:t>
      </w: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ifferent ways of communication with I/O devices. </w:t>
      </w:r>
    </w:p>
    <w:p w:rsidR="00A209AF" w:rsidRPr="008B4632" w:rsidRDefault="00A209AF" w:rsidP="00A54C41">
      <w:pPr>
        <w:tabs>
          <w:tab w:val="left" w:pos="5745"/>
        </w:tabs>
        <w:rPr>
          <w:rFonts w:asciiTheme="majorBidi" w:hAnsiTheme="majorBidi" w:cstheme="majorBidi"/>
          <w:b/>
          <w:bCs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</w:rPr>
        <w:t>Course Intended Outcomes</w:t>
      </w:r>
      <w:r w:rsidRPr="006064BB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4B5808">
        <w:rPr>
          <w:rFonts w:asciiTheme="majorBidi" w:hAnsiTheme="majorBidi" w:cstheme="majorBidi"/>
          <w:b/>
          <w:bCs/>
        </w:rPr>
        <w:t xml:space="preserve"> </w:t>
      </w:r>
      <w:r w:rsidR="004B5808">
        <w:rPr>
          <w:sz w:val="28"/>
          <w:szCs w:val="28"/>
        </w:rPr>
        <w:t>Upon successful completion of the course, the student will be able to:</w:t>
      </w:r>
    </w:p>
    <w:p w:rsidR="004B5808" w:rsidRPr="004B5808" w:rsidRDefault="004B5808" w:rsidP="004B5808">
      <w:pPr>
        <w:autoSpaceDE w:val="0"/>
        <w:autoSpaceDN w:val="0"/>
        <w:adjustRightInd w:val="0"/>
        <w:rPr>
          <w:rFonts w:ascii="Calibri" w:eastAsia="Calibri" w:hAnsi="Calibri" w:cs="Calibri"/>
          <w:color w:val="000000"/>
        </w:rPr>
      </w:pP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Explain the importance of studying computer architecture. </w:t>
      </w: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Evaluate various trades-offs while designing a computer system. </w:t>
      </w: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Describe how various computer components interact in order to exchange information. </w:t>
      </w: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Understanding the need for the use of memory hierarchy (cache, main memory, storage devices) to ensure the design of a balanced computer system. </w:t>
      </w: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Describe how I/O systems work. </w:t>
      </w: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Discuss the relationship between the design of a computer system and the design of an operating system to operate it. </w:t>
      </w: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Describe the fundamental principles of CPU and control unit design. </w:t>
      </w:r>
    </w:p>
    <w:p w:rsid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Evaluate various trade-offs in designing the instruction set architecture. </w:t>
      </w:r>
    </w:p>
    <w:p w:rsidR="004B5808" w:rsidRPr="004B5808" w:rsidRDefault="004B5808" w:rsidP="004B580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75"/>
        <w:rPr>
          <w:rFonts w:ascii="Calibri" w:eastAsia="Calibri" w:hAnsi="Calibri" w:cs="Calibri"/>
          <w:color w:val="000000"/>
          <w:sz w:val="28"/>
          <w:szCs w:val="28"/>
        </w:rPr>
      </w:pPr>
      <w:r w:rsidRPr="004B5808">
        <w:rPr>
          <w:rFonts w:ascii="Calibri" w:eastAsia="Calibri" w:hAnsi="Calibri" w:cs="Calibri"/>
          <w:color w:val="000000"/>
          <w:sz w:val="28"/>
          <w:szCs w:val="28"/>
        </w:rPr>
        <w:t xml:space="preserve">Identify and evaluate various techniques for improving contemporary processor performance. </w:t>
      </w:r>
    </w:p>
    <w:p w:rsidR="001907D5" w:rsidRPr="008B4632" w:rsidRDefault="00A209AF" w:rsidP="00A54C41">
      <w:pPr>
        <w:rPr>
          <w:rFonts w:asciiTheme="majorBidi" w:hAnsiTheme="majorBidi" w:cstheme="majorBidi"/>
          <w:b/>
          <w:bCs/>
          <w:u w:val="single"/>
          <w:lang w:bidi="ar-IQ"/>
        </w:rPr>
      </w:pPr>
      <w:r w:rsidRPr="008B4632">
        <w:rPr>
          <w:rFonts w:asciiTheme="majorBidi" w:hAnsiTheme="majorBidi" w:cstheme="majorBidi"/>
          <w:b/>
          <w:bCs/>
          <w:u w:val="single"/>
          <w:lang w:bidi="ar-IQ"/>
        </w:rPr>
        <w:lastRenderedPageBreak/>
        <w:t>Course Outline:</w:t>
      </w:r>
    </w:p>
    <w:p w:rsidR="001907D5" w:rsidRPr="008B4632" w:rsidRDefault="001907D5" w:rsidP="00A54C41">
      <w:pPr>
        <w:rPr>
          <w:rFonts w:asciiTheme="majorBidi" w:hAnsiTheme="majorBidi" w:cstheme="majorBidi"/>
          <w:b/>
          <w:bCs/>
          <w:u w:val="single"/>
          <w:lang w:bidi="ar-IQ"/>
        </w:rPr>
      </w:pPr>
    </w:p>
    <w:tbl>
      <w:tblPr>
        <w:tblpPr w:leftFromText="180" w:rightFromText="180" w:vertAnchor="text" w:horzAnchor="page" w:tblpX="1554" w:tblpY="1"/>
        <w:tblOverlap w:val="nev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8"/>
        <w:gridCol w:w="6117"/>
        <w:gridCol w:w="3130"/>
      </w:tblGrid>
      <w:tr w:rsidR="00B375C4" w:rsidRPr="00FC0B5F" w:rsidTr="00E61605">
        <w:trPr>
          <w:cantSplit/>
          <w:trHeight w:val="537"/>
        </w:trPr>
        <w:tc>
          <w:tcPr>
            <w:tcW w:w="978" w:type="dxa"/>
            <w:shd w:val="clear" w:color="auto" w:fill="BFBFBF"/>
          </w:tcPr>
          <w:p w:rsidR="00B375C4" w:rsidRPr="00FC0B5F" w:rsidRDefault="00B375C4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Week</w:t>
            </w:r>
          </w:p>
        </w:tc>
        <w:tc>
          <w:tcPr>
            <w:tcW w:w="6117" w:type="dxa"/>
            <w:shd w:val="clear" w:color="auto" w:fill="BFBFBF"/>
          </w:tcPr>
          <w:p w:rsidR="00B375C4" w:rsidRPr="00FC0B5F" w:rsidRDefault="00B375C4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color w:val="0070C0"/>
              </w:rPr>
              <w:t>Description depends on the Timin</w:t>
            </w:r>
            <w:r w:rsidR="00E61605">
              <w:rPr>
                <w:rFonts w:asciiTheme="majorBidi" w:hAnsiTheme="majorBidi" w:cstheme="majorBidi"/>
                <w:b/>
                <w:bCs/>
                <w:color w:val="0070C0"/>
              </w:rPr>
              <w:t>g table (Theoretical</w:t>
            </w:r>
            <w:r w:rsidRPr="00FC0B5F">
              <w:rPr>
                <w:rFonts w:asciiTheme="majorBidi" w:hAnsiTheme="majorBidi" w:cstheme="majorBidi"/>
                <w:b/>
                <w:bCs/>
                <w:color w:val="0070C0"/>
              </w:rPr>
              <w:t>)</w:t>
            </w:r>
          </w:p>
        </w:tc>
        <w:tc>
          <w:tcPr>
            <w:tcW w:w="3130" w:type="dxa"/>
            <w:shd w:val="clear" w:color="auto" w:fill="BFBFBF"/>
          </w:tcPr>
          <w:p w:rsidR="00B375C4" w:rsidRPr="00FC0B5F" w:rsidRDefault="00E61605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</w:rPr>
            </w:pPr>
            <w:r w:rsidRPr="00FC0B5F">
              <w:rPr>
                <w:rFonts w:asciiTheme="majorBidi" w:hAnsiTheme="majorBidi" w:cstheme="majorBidi"/>
                <w:b/>
                <w:bCs/>
                <w:color w:val="0070C0"/>
              </w:rPr>
              <w:t>Practical</w:t>
            </w:r>
          </w:p>
        </w:tc>
      </w:tr>
      <w:tr w:rsidR="00B375C4" w:rsidRPr="00FC0B5F" w:rsidTr="00E61605">
        <w:tc>
          <w:tcPr>
            <w:tcW w:w="978" w:type="dxa"/>
            <w:shd w:val="clear" w:color="auto" w:fill="auto"/>
          </w:tcPr>
          <w:p w:rsidR="00B375C4" w:rsidRPr="00FC0B5F" w:rsidRDefault="00B375C4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1</w:t>
            </w:r>
          </w:p>
          <w:p w:rsidR="00B375C4" w:rsidRPr="00FC0B5F" w:rsidRDefault="00BC1773" w:rsidP="00BC1773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/3</w:t>
            </w:r>
          </w:p>
        </w:tc>
        <w:tc>
          <w:tcPr>
            <w:tcW w:w="6117" w:type="dxa"/>
            <w:shd w:val="clear" w:color="auto" w:fill="auto"/>
          </w:tcPr>
          <w:p w:rsidR="00B375C4" w:rsidRPr="00FC0B5F" w:rsidRDefault="00B375C4" w:rsidP="00FC0B5F">
            <w:pPr>
              <w:pStyle w:val="Default"/>
              <w:rPr>
                <w:rFonts w:asciiTheme="majorBidi" w:hAnsiTheme="majorBidi" w:cstheme="majorBidi"/>
              </w:rPr>
            </w:pPr>
            <w:r w:rsidRPr="00FC0B5F">
              <w:rPr>
                <w:rFonts w:asciiTheme="majorBidi" w:hAnsiTheme="majorBidi" w:cstheme="majorBidi"/>
              </w:rPr>
              <w:t>General Introduction &amp; Review: Basic concepts revision, computer Architectures, computer design, History of computers, computer Components.</w:t>
            </w:r>
          </w:p>
        </w:tc>
        <w:tc>
          <w:tcPr>
            <w:tcW w:w="3130" w:type="dxa"/>
          </w:tcPr>
          <w:p w:rsidR="00B375C4" w:rsidRPr="00E61605" w:rsidRDefault="00E61605" w:rsidP="00FC0B5F">
            <w:pPr>
              <w:pStyle w:val="Default"/>
              <w:rPr>
                <w:rFonts w:asciiTheme="majorBidi" w:eastAsia="Times New Roman" w:hAnsiTheme="majorBidi" w:cstheme="majorBidi"/>
                <w:color w:val="auto"/>
              </w:rPr>
            </w:pPr>
            <w:r w:rsidRPr="00E61605">
              <w:rPr>
                <w:rFonts w:asciiTheme="majorBidi" w:eastAsia="Times New Roman" w:hAnsiTheme="majorBidi" w:cstheme="majorBidi"/>
                <w:color w:val="auto"/>
              </w:rPr>
              <w:t>General Introduction of Emulator 8086</w:t>
            </w:r>
          </w:p>
        </w:tc>
      </w:tr>
      <w:tr w:rsidR="00B375C4" w:rsidRPr="00FC0B5F" w:rsidTr="00E61605">
        <w:tc>
          <w:tcPr>
            <w:tcW w:w="978" w:type="dxa"/>
            <w:shd w:val="clear" w:color="auto" w:fill="auto"/>
          </w:tcPr>
          <w:p w:rsidR="00B375C4" w:rsidRPr="00FC0B5F" w:rsidRDefault="00B375C4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2</w:t>
            </w:r>
          </w:p>
          <w:p w:rsidR="00B375C4" w:rsidRPr="00FC0B5F" w:rsidRDefault="00BC1773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8/3</w:t>
            </w:r>
          </w:p>
        </w:tc>
        <w:tc>
          <w:tcPr>
            <w:tcW w:w="6117" w:type="dxa"/>
            <w:shd w:val="clear" w:color="auto" w:fill="auto"/>
          </w:tcPr>
          <w:p w:rsidR="00B375C4" w:rsidRPr="00FC0B5F" w:rsidRDefault="0042471C" w:rsidP="00FC0B5F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</w:rPr>
              <w:t xml:space="preserve">Numbering System, Emulator 8086   instruction and </w:t>
            </w:r>
            <w:r>
              <w:t xml:space="preserve"> instruction Types</w:t>
            </w:r>
            <w:r>
              <w:rPr>
                <w:rFonts w:hint="cs"/>
                <w:rtl/>
              </w:rPr>
              <w:t xml:space="preserve">, </w:t>
            </w:r>
            <w:r w:rsidRPr="00B375C4">
              <w:rPr>
                <w:rFonts w:asciiTheme="majorBidi" w:hAnsiTheme="majorBidi" w:cstheme="majorBidi"/>
              </w:rPr>
              <w:t xml:space="preserve"> General purpose registers</w:t>
            </w:r>
          </w:p>
        </w:tc>
        <w:tc>
          <w:tcPr>
            <w:tcW w:w="3130" w:type="dxa"/>
          </w:tcPr>
          <w:p w:rsidR="00B375C4" w:rsidRPr="00FC0B5F" w:rsidRDefault="00E61605" w:rsidP="00FC0B5F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umbering System</w:t>
            </w:r>
          </w:p>
        </w:tc>
      </w:tr>
      <w:tr w:rsidR="00B375C4" w:rsidRPr="00FC0B5F" w:rsidTr="00E61605">
        <w:tc>
          <w:tcPr>
            <w:tcW w:w="978" w:type="dxa"/>
            <w:shd w:val="clear" w:color="auto" w:fill="auto"/>
          </w:tcPr>
          <w:p w:rsidR="00B375C4" w:rsidRPr="00FC0B5F" w:rsidRDefault="00B375C4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  <w:p w:rsidR="00B375C4" w:rsidRPr="00FC0B5F" w:rsidRDefault="00BC1773" w:rsidP="00FC0B5F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5/3</w:t>
            </w:r>
          </w:p>
        </w:tc>
        <w:tc>
          <w:tcPr>
            <w:tcW w:w="6117" w:type="dxa"/>
            <w:shd w:val="clear" w:color="auto" w:fill="auto"/>
          </w:tcPr>
          <w:p w:rsidR="00E13769" w:rsidRPr="00FC0B5F" w:rsidRDefault="00E13769" w:rsidP="00E13769">
            <w:pPr>
              <w:pStyle w:val="Default"/>
              <w:rPr>
                <w:rFonts w:asciiTheme="majorBidi" w:hAnsiTheme="majorBidi" w:cstheme="majorBidi"/>
                <w:lang w:bidi="ar-IQ"/>
              </w:rPr>
            </w:pPr>
            <w:r w:rsidRPr="00E13769">
              <w:rPr>
                <w:rFonts w:asciiTheme="majorBidi" w:hAnsiTheme="majorBidi" w:cstheme="majorBidi"/>
                <w:lang w:bidi="ar-IQ"/>
              </w:rPr>
              <w:t>Combinational  and  sequential  circuit</w:t>
            </w:r>
            <w:r w:rsidRPr="000E27F4">
              <w:rPr>
                <w:rFonts w:asciiTheme="majorBidi" w:hAnsiTheme="majorBidi" w:cstheme="majorBidi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lang w:bidi="ar-IQ"/>
              </w:rPr>
              <w:t>:</w:t>
            </w:r>
            <w:r w:rsidR="0042471C" w:rsidRPr="000E27F4">
              <w:rPr>
                <w:rFonts w:asciiTheme="majorBidi" w:hAnsiTheme="majorBidi" w:cstheme="majorBidi"/>
                <w:lang w:bidi="ar-IQ"/>
              </w:rPr>
              <w:t>Multiplexers,  Applications of Multiplexer,  De-multiplexers</w:t>
            </w:r>
            <w:r>
              <w:rPr>
                <w:rFonts w:asciiTheme="majorBidi" w:hAnsiTheme="majorBidi" w:cstheme="majorBidi"/>
                <w:lang w:bidi="ar-IQ"/>
              </w:rPr>
              <w:t>,</w:t>
            </w:r>
          </w:p>
        </w:tc>
        <w:tc>
          <w:tcPr>
            <w:tcW w:w="3130" w:type="dxa"/>
          </w:tcPr>
          <w:p w:rsidR="00B375C4" w:rsidRPr="00E61605" w:rsidRDefault="00E61605" w:rsidP="00E61605">
            <w:pPr>
              <w:pStyle w:val="Default"/>
              <w:rPr>
                <w:rFonts w:asciiTheme="majorBidi" w:eastAsia="Times New Roman" w:hAnsiTheme="majorBidi" w:cstheme="majorBidi"/>
                <w:color w:val="auto"/>
              </w:rPr>
            </w:pPr>
            <w:r w:rsidRPr="00E61605">
              <w:rPr>
                <w:rFonts w:asciiTheme="majorBidi" w:eastAsia="Times New Roman" w:hAnsiTheme="majorBidi" w:cstheme="majorBidi"/>
                <w:color w:val="auto"/>
              </w:rPr>
              <w:t>assembly language (part1)</w:t>
            </w:r>
          </w:p>
        </w:tc>
      </w:tr>
      <w:tr w:rsidR="009A1A0D" w:rsidRPr="00FC0B5F" w:rsidTr="000E27F4">
        <w:trPr>
          <w:trHeight w:val="434"/>
        </w:trPr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2/3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pStyle w:val="Default"/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hAnsiTheme="majorBidi" w:cstheme="majorBidi"/>
                <w:lang w:bidi="ar-IQ"/>
              </w:rPr>
              <w:t>Basic of memory organization:</w:t>
            </w:r>
            <w:r>
              <w:rPr>
                <w:rFonts w:asciiTheme="majorBidi" w:hAnsiTheme="majorBidi" w:cstheme="majorBidi"/>
                <w:lang w:bidi="ar-IQ"/>
              </w:rPr>
              <w:t>, type of computer memory</w:t>
            </w:r>
          </w:p>
        </w:tc>
        <w:tc>
          <w:tcPr>
            <w:tcW w:w="3130" w:type="dxa"/>
          </w:tcPr>
          <w:p w:rsidR="009A1A0D" w:rsidRPr="00E61605" w:rsidRDefault="009A1A0D" w:rsidP="009A1A0D">
            <w:pPr>
              <w:pStyle w:val="Default"/>
              <w:rPr>
                <w:rFonts w:asciiTheme="majorBidi" w:eastAsia="Times New Roman" w:hAnsiTheme="majorBidi" w:cstheme="majorBidi"/>
                <w:color w:val="auto"/>
              </w:rPr>
            </w:pPr>
            <w:r w:rsidRPr="00E61605">
              <w:rPr>
                <w:rFonts w:asciiTheme="majorBidi" w:eastAsia="Times New Roman" w:hAnsiTheme="majorBidi" w:cstheme="majorBidi"/>
                <w:color w:val="auto"/>
              </w:rPr>
              <w:t>assembly language (part2)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5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9/3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widowControl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hAnsiTheme="majorBidi" w:cstheme="majorBidi"/>
                <w:lang w:bidi="ar-IQ"/>
              </w:rPr>
              <w:t>Main Memory Organization</w:t>
            </w:r>
            <w:r>
              <w:rPr>
                <w:rFonts w:asciiTheme="majorBidi" w:hAnsiTheme="majorBidi" w:cstheme="majorBidi"/>
                <w:lang w:bidi="ar-IQ"/>
              </w:rPr>
              <w:t xml:space="preserve">, location and </w:t>
            </w:r>
            <w:r w:rsidRPr="009A1A0D">
              <w:rPr>
                <w:rFonts w:asciiTheme="majorBidi" w:hAnsiTheme="majorBidi" w:cstheme="majorBidi"/>
                <w:lang w:bidi="ar-IQ"/>
              </w:rPr>
              <w:t xml:space="preserve"> </w:t>
            </w:r>
            <w:r>
              <w:rPr>
                <w:rFonts w:asciiTheme="majorBidi" w:hAnsiTheme="majorBidi" w:cstheme="majorBidi"/>
                <w:lang w:bidi="ar-IQ"/>
              </w:rPr>
              <w:t xml:space="preserve">Addressing Data </w:t>
            </w:r>
          </w:p>
        </w:tc>
        <w:tc>
          <w:tcPr>
            <w:tcW w:w="3130" w:type="dxa"/>
          </w:tcPr>
          <w:p w:rsidR="009A1A0D" w:rsidRPr="00E61605" w:rsidRDefault="009A1A0D" w:rsidP="009A1A0D">
            <w:pPr>
              <w:pStyle w:val="Default"/>
              <w:rPr>
                <w:rFonts w:asciiTheme="majorBidi" w:eastAsia="Times New Roman" w:hAnsiTheme="majorBidi" w:cstheme="majorBidi"/>
                <w:color w:val="auto"/>
              </w:rPr>
            </w:pPr>
            <w:r w:rsidRPr="00E61605">
              <w:rPr>
                <w:rFonts w:asciiTheme="majorBidi" w:eastAsia="Times New Roman" w:hAnsiTheme="majorBidi" w:cstheme="majorBidi"/>
                <w:color w:val="auto"/>
              </w:rPr>
              <w:t>assembly language (part3)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6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5/4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pStyle w:val="Default"/>
              <w:rPr>
                <w:rFonts w:asciiTheme="majorBidi" w:hAnsiTheme="majorBidi" w:cstheme="majorBidi"/>
              </w:rPr>
            </w:pPr>
            <w:r w:rsidRPr="00FC0B5F">
              <w:rPr>
                <w:rFonts w:asciiTheme="majorBidi" w:hAnsiTheme="majorBidi" w:cstheme="majorBidi"/>
              </w:rPr>
              <w:t>Memory expansions, Instruction formats Addressing modes and effective address calculation.</w:t>
            </w:r>
          </w:p>
        </w:tc>
        <w:tc>
          <w:tcPr>
            <w:tcW w:w="3130" w:type="dxa"/>
          </w:tcPr>
          <w:p w:rsidR="009A1A0D" w:rsidRPr="00E61605" w:rsidRDefault="009A1A0D" w:rsidP="009A1A0D">
            <w:pPr>
              <w:pStyle w:val="Default"/>
              <w:rPr>
                <w:rFonts w:asciiTheme="majorBidi" w:eastAsia="Times New Roman" w:hAnsiTheme="majorBidi" w:cstheme="majorBidi"/>
                <w:color w:val="auto"/>
              </w:rPr>
            </w:pPr>
            <w:r w:rsidRPr="00E61605">
              <w:rPr>
                <w:rFonts w:asciiTheme="majorBidi" w:eastAsia="Times New Roman" w:hAnsiTheme="majorBidi" w:cstheme="majorBidi"/>
                <w:color w:val="auto"/>
              </w:rPr>
              <w:t>8086 interaction set1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7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2/4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eastAsia="Calibri" w:hAnsiTheme="majorBidi" w:cstheme="majorBidi"/>
                <w:color w:val="000000"/>
              </w:rPr>
              <w:t>Central Processing:</w:t>
            </w:r>
            <w:r w:rsidRPr="00FC0B5F">
              <w:rPr>
                <w:rFonts w:asciiTheme="majorBidi" w:hAnsiTheme="majorBidi" w:cstheme="majorBidi"/>
                <w:lang w:bidi="ar-IQ"/>
              </w:rPr>
              <w:t xml:space="preserve"> </w:t>
            </w:r>
            <w:r w:rsidRPr="00FC0B5F">
              <w:rPr>
                <w:rFonts w:asciiTheme="majorBidi" w:eastAsia="Calibri" w:hAnsiTheme="majorBidi" w:cstheme="majorBidi"/>
                <w:color w:val="000000"/>
              </w:rPr>
              <w:t>CPU Organization &amp; Operation, Hardware Implementation: Bus and memory transfer, Micro operation, Arithmetic Logic Shift Unit</w:t>
            </w:r>
            <w:r w:rsidRPr="00FC0B5F">
              <w:rPr>
                <w:rFonts w:asciiTheme="majorBidi" w:hAnsiTheme="majorBidi" w:cstheme="majorBidi"/>
                <w:lang w:bidi="ar-IQ"/>
              </w:rPr>
              <w:t>.</w:t>
            </w:r>
          </w:p>
        </w:tc>
        <w:tc>
          <w:tcPr>
            <w:tcW w:w="3130" w:type="dxa"/>
          </w:tcPr>
          <w:p w:rsidR="009A1A0D" w:rsidRPr="00E61605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086 interaction set2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8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9/4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eastAsia="Calibri" w:hAnsiTheme="majorBidi" w:cstheme="majorBidi"/>
                <w:color w:val="000000"/>
              </w:rPr>
            </w:pPr>
            <w:r w:rsidRPr="00FC0B5F">
              <w:rPr>
                <w:rFonts w:asciiTheme="majorBidi" w:eastAsia="Calibri" w:hAnsiTheme="majorBidi" w:cstheme="majorBidi"/>
                <w:color w:val="000000"/>
              </w:rPr>
              <w:t>Exam1</w:t>
            </w:r>
          </w:p>
        </w:tc>
        <w:tc>
          <w:tcPr>
            <w:tcW w:w="3130" w:type="dxa"/>
          </w:tcPr>
          <w:p w:rsidR="009A1A0D" w:rsidRPr="00E61605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xam 1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9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6/4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val="en-CA" w:bidi="ar-IQ"/>
              </w:rPr>
            </w:pPr>
            <w:r w:rsidRPr="00FC0B5F">
              <w:rPr>
                <w:rFonts w:asciiTheme="majorBidi" w:eastAsia="Calibri" w:hAnsiTheme="majorBidi" w:cstheme="majorBidi"/>
                <w:color w:val="000000"/>
              </w:rPr>
              <w:t xml:space="preserve">Fundamental Concepts &amp; Examples: CPU Organization According To Number of Buses, </w:t>
            </w:r>
          </w:p>
        </w:tc>
        <w:tc>
          <w:tcPr>
            <w:tcW w:w="3130" w:type="dxa"/>
          </w:tcPr>
          <w:p w:rsidR="009A1A0D" w:rsidRPr="00E61605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 w:rsidRPr="00E61605">
              <w:rPr>
                <w:rFonts w:asciiTheme="majorBidi" w:hAnsiTheme="majorBidi" w:cstheme="majorBidi"/>
              </w:rPr>
              <w:t>Variables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10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3/5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eastAsia="Calibri" w:hAnsiTheme="majorBidi" w:cstheme="majorBidi"/>
                <w:color w:val="000000"/>
              </w:rPr>
              <w:t>Execute Of Complete Instruction, Design of Control Unit</w:t>
            </w:r>
          </w:p>
        </w:tc>
        <w:tc>
          <w:tcPr>
            <w:tcW w:w="3130" w:type="dxa"/>
          </w:tcPr>
          <w:p w:rsidR="009A1A0D" w:rsidRPr="00E61605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 w:rsidRPr="00E61605">
              <w:rPr>
                <w:rFonts w:asciiTheme="majorBidi" w:hAnsiTheme="majorBidi" w:cstheme="majorBidi"/>
              </w:rPr>
              <w:t>Inside the CPU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11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0/5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hAnsiTheme="majorBidi" w:cstheme="majorBidi"/>
                <w:lang w:bidi="ar-IQ"/>
              </w:rPr>
              <w:t xml:space="preserve">Input-Output Organization: I/O interface, Microprocessor interface </w:t>
            </w:r>
          </w:p>
        </w:tc>
        <w:tc>
          <w:tcPr>
            <w:tcW w:w="3130" w:type="dxa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 w:rsidRPr="00E61605">
              <w:rPr>
                <w:rFonts w:asciiTheme="majorBidi" w:hAnsiTheme="majorBidi" w:cstheme="majorBidi"/>
              </w:rPr>
              <w:t>Memory Access</w:t>
            </w:r>
          </w:p>
        </w:tc>
      </w:tr>
      <w:tr w:rsidR="009A1A0D" w:rsidRPr="00FC0B5F" w:rsidTr="00E61605">
        <w:trPr>
          <w:trHeight w:val="595"/>
        </w:trPr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12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7/5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hAnsiTheme="majorBidi" w:cstheme="majorBidi"/>
                <w:lang w:bidi="ar-IQ"/>
              </w:rPr>
              <w:t>Direct Memory Access: DMA example,  I/O processor (IOP)</w:t>
            </w:r>
          </w:p>
        </w:tc>
        <w:tc>
          <w:tcPr>
            <w:tcW w:w="3130" w:type="dxa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 w:rsidRPr="00E61605">
              <w:rPr>
                <w:rFonts w:asciiTheme="majorBidi" w:hAnsiTheme="majorBidi" w:cstheme="majorBidi"/>
              </w:rPr>
              <w:t>XCHG Instruction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FC0B5F">
              <w:rPr>
                <w:rFonts w:asciiTheme="majorBidi" w:hAnsiTheme="majorBidi" w:cstheme="majorBidi"/>
                <w:b/>
                <w:bCs/>
                <w:lang w:bidi="ar-IQ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lang w:bidi="ar-IQ"/>
              </w:rPr>
              <w:t>3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24/5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hAnsiTheme="majorBidi" w:cstheme="majorBidi"/>
                <w:lang w:bidi="ar-IQ"/>
              </w:rPr>
              <w:t>Pipelining: instruction pipeline, RISC and CISC pipeline, SIMD processor</w:t>
            </w:r>
          </w:p>
        </w:tc>
        <w:tc>
          <w:tcPr>
            <w:tcW w:w="3130" w:type="dxa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</w:rPr>
            </w:pPr>
            <w:r w:rsidRPr="00E61605">
              <w:rPr>
                <w:rFonts w:asciiTheme="majorBidi" w:hAnsiTheme="majorBidi" w:cstheme="majorBidi"/>
              </w:rPr>
              <w:t>Arithmetic Instruction</w:t>
            </w:r>
          </w:p>
        </w:tc>
      </w:tr>
      <w:tr w:rsidR="009A1A0D" w:rsidRPr="00FC0B5F" w:rsidTr="00AD4805">
        <w:trPr>
          <w:trHeight w:val="732"/>
        </w:trPr>
        <w:tc>
          <w:tcPr>
            <w:tcW w:w="978" w:type="dxa"/>
            <w:shd w:val="clear" w:color="auto" w:fill="auto"/>
          </w:tcPr>
          <w:p w:rsidR="009A1A0D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4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31/5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pStyle w:val="Heading1"/>
              <w:shd w:val="clear" w:color="auto" w:fill="FFFFFF"/>
              <w:spacing w:after="225"/>
              <w:jc w:val="both"/>
              <w:textAlignment w:val="baseline"/>
              <w:rPr>
                <w:rFonts w:asciiTheme="majorBidi" w:hAnsiTheme="majorBidi" w:cstheme="majorBidi"/>
                <w:b w:val="0"/>
                <w:bCs w:val="0"/>
              </w:rPr>
            </w:pPr>
            <w:r w:rsidRPr="00FC0B5F">
              <w:rPr>
                <w:rFonts w:asciiTheme="majorBidi" w:hAnsiTheme="majorBidi" w:cstheme="majorBidi"/>
                <w:b w:val="0"/>
                <w:bCs w:val="0"/>
                <w:lang w:bidi="ar-IQ"/>
              </w:rPr>
              <w:t xml:space="preserve">Performance of Computer: Response time, throughput, </w:t>
            </w:r>
            <w:r w:rsidRPr="00AD4805">
              <w:rPr>
                <w:rFonts w:asciiTheme="majorBidi" w:hAnsiTheme="majorBidi" w:cstheme="majorBidi"/>
                <w:b w:val="0"/>
                <w:bCs w:val="0"/>
                <w:lang w:bidi="ar-IQ"/>
              </w:rPr>
              <w:t>CPU execution time,</w:t>
            </w:r>
            <w:r w:rsidRPr="00FC0B5F">
              <w:rPr>
                <w:rFonts w:asciiTheme="majorBidi" w:hAnsiTheme="majorBidi" w:cstheme="majorBidi"/>
                <w:b w:val="0"/>
                <w:bCs w:val="0"/>
                <w:lang w:bidi="ar-IQ"/>
              </w:rPr>
              <w:t xml:space="preserve"> Basic Measurement Metrics, Performance Evaluation</w:t>
            </w:r>
          </w:p>
        </w:tc>
        <w:tc>
          <w:tcPr>
            <w:tcW w:w="3130" w:type="dxa"/>
          </w:tcPr>
          <w:p w:rsidR="009A1A0D" w:rsidRPr="00FC0B5F" w:rsidRDefault="009A1A0D" w:rsidP="009A1A0D">
            <w:pPr>
              <w:pStyle w:val="Heading1"/>
              <w:shd w:val="clear" w:color="auto" w:fill="FFFFFF"/>
              <w:spacing w:after="225"/>
              <w:jc w:val="both"/>
              <w:textAlignment w:val="baseline"/>
              <w:rPr>
                <w:rFonts w:asciiTheme="majorBidi" w:hAnsiTheme="majorBidi" w:cstheme="majorBidi"/>
                <w:b w:val="0"/>
                <w:bCs w:val="0"/>
              </w:rPr>
            </w:pPr>
            <w:r w:rsidRPr="00E61605">
              <w:rPr>
                <w:rFonts w:asciiTheme="majorBidi" w:hAnsiTheme="majorBidi" w:cstheme="majorBidi"/>
                <w:b w:val="0"/>
                <w:bCs w:val="0"/>
              </w:rPr>
              <w:t>Register Flag</w:t>
            </w:r>
          </w:p>
        </w:tc>
      </w:tr>
      <w:tr w:rsidR="009A1A0D" w:rsidRPr="00FC0B5F" w:rsidTr="00E61605">
        <w:tc>
          <w:tcPr>
            <w:tcW w:w="978" w:type="dxa"/>
            <w:shd w:val="clear" w:color="auto" w:fill="auto"/>
          </w:tcPr>
          <w:p w:rsidR="009A1A0D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5</w:t>
            </w:r>
          </w:p>
          <w:p w:rsidR="009A1A0D" w:rsidRPr="00FC0B5F" w:rsidRDefault="009A1A0D" w:rsidP="009A1A0D">
            <w:pPr>
              <w:tabs>
                <w:tab w:val="left" w:pos="1826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7/6</w:t>
            </w:r>
          </w:p>
        </w:tc>
        <w:tc>
          <w:tcPr>
            <w:tcW w:w="6117" w:type="dxa"/>
            <w:shd w:val="clear" w:color="auto" w:fill="auto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 w:rsidRPr="00FC0B5F">
              <w:rPr>
                <w:rFonts w:asciiTheme="majorBidi" w:hAnsiTheme="majorBidi" w:cstheme="majorBidi"/>
                <w:lang w:bidi="ar-IQ"/>
              </w:rPr>
              <w:t>Exam 2</w:t>
            </w:r>
          </w:p>
        </w:tc>
        <w:tc>
          <w:tcPr>
            <w:tcW w:w="3130" w:type="dxa"/>
          </w:tcPr>
          <w:p w:rsidR="009A1A0D" w:rsidRPr="00FC0B5F" w:rsidRDefault="009A1A0D" w:rsidP="009A1A0D">
            <w:pPr>
              <w:tabs>
                <w:tab w:val="left" w:pos="1826"/>
              </w:tabs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Exam 2</w:t>
            </w:r>
          </w:p>
        </w:tc>
      </w:tr>
    </w:tbl>
    <w:p w:rsidR="00EB4F65" w:rsidRDefault="00EB4F65" w:rsidP="00795D95">
      <w:pPr>
        <w:tabs>
          <w:tab w:val="left" w:pos="5745"/>
        </w:tabs>
        <w:rPr>
          <w:rFonts w:asciiTheme="majorBidi" w:hAnsiTheme="majorBidi" w:cstheme="majorBidi"/>
          <w:b/>
          <w:bCs/>
          <w:u w:val="single"/>
          <w:lang w:bidi="ar-IQ"/>
        </w:rPr>
      </w:pPr>
    </w:p>
    <w:p w:rsidR="00795D95" w:rsidRPr="006064BB" w:rsidRDefault="00041FE1" w:rsidP="00795D95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Textbook</w:t>
      </w:r>
      <w:r w:rsidR="00A209AF"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s:</w:t>
      </w:r>
    </w:p>
    <w:p w:rsidR="00A54C41" w:rsidRDefault="00A209AF" w:rsidP="001F79F6">
      <w:pPr>
        <w:tabs>
          <w:tab w:val="left" w:pos="5745"/>
        </w:tabs>
        <w:rPr>
          <w:rFonts w:asciiTheme="minorHAnsi" w:hAnsiTheme="minorHAnsi" w:cstheme="minorHAnsi"/>
          <w:b/>
          <w:bCs/>
        </w:rPr>
      </w:pPr>
      <w:r w:rsidRPr="003347AD">
        <w:rPr>
          <w:rFonts w:asciiTheme="majorBidi" w:hAnsiTheme="majorBidi" w:cstheme="majorBidi"/>
          <w:b/>
          <w:bCs/>
        </w:rPr>
        <w:t>[1</w:t>
      </w:r>
      <w:r w:rsidRPr="003347AD">
        <w:rPr>
          <w:rFonts w:asciiTheme="majorBidi" w:hAnsiTheme="majorBidi" w:cstheme="majorBidi"/>
          <w:b/>
          <w:bCs/>
          <w:color w:val="000000" w:themeColor="text1"/>
        </w:rPr>
        <w:t>]</w:t>
      </w:r>
      <w:r w:rsidR="005D195A" w:rsidRPr="003347AD">
        <w:rPr>
          <w:rFonts w:asciiTheme="majorBidi" w:hAnsiTheme="majorBidi" w:cstheme="majorBidi"/>
          <w:b/>
          <w:bCs/>
          <w:color w:val="000000" w:themeColor="text1"/>
        </w:rPr>
        <w:t>:</w:t>
      </w:r>
      <w:r w:rsidR="00202B9E" w:rsidRPr="00202B9E">
        <w:rPr>
          <w:rFonts w:asciiTheme="minorHAnsi" w:hAnsiTheme="minorHAnsi" w:cstheme="minorHAnsi"/>
          <w:b/>
          <w:bCs/>
        </w:rPr>
        <w:t xml:space="preserve"> </w:t>
      </w:r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Wang, </w:t>
      </w:r>
      <w:proofErr w:type="spellStart"/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>Shuangbao</w:t>
      </w:r>
      <w:proofErr w:type="spellEnd"/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aul. </w:t>
      </w:r>
      <w:r w:rsidR="001F79F6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omputer Architecture and Organization: Fundamentals and Architecture Security</w:t>
      </w:r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>. Springer Nature, 2021</w:t>
      </w:r>
      <w:r w:rsidR="002B752C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26451A" w:rsidRDefault="0026451A" w:rsidP="0026451A">
      <w:pPr>
        <w:tabs>
          <w:tab w:val="left" w:pos="5745"/>
        </w:tabs>
        <w:rPr>
          <w:rFonts w:asciiTheme="minorHAnsi" w:hAnsiTheme="minorHAnsi" w:cstheme="minorHAnsi"/>
          <w:b/>
          <w:bCs/>
        </w:rPr>
      </w:pPr>
      <w:r w:rsidRPr="003347AD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2</w:t>
      </w:r>
      <w:r w:rsidRPr="003347AD">
        <w:rPr>
          <w:rFonts w:asciiTheme="majorBidi" w:hAnsiTheme="majorBidi" w:cstheme="majorBidi"/>
          <w:b/>
          <w:bCs/>
          <w:color w:val="000000" w:themeColor="text1"/>
        </w:rPr>
        <w:t>]:</w:t>
      </w:r>
      <w:r w:rsidRPr="00202B9E">
        <w:rPr>
          <w:rFonts w:asciiTheme="minorHAnsi" w:hAnsiTheme="minorHAnsi" w:cstheme="minorHAnsi"/>
          <w:b/>
          <w:bCs/>
        </w:rPr>
        <w:t xml:space="preserve"> </w:t>
      </w:r>
      <w:r w:rsidR="005C5C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wang, Kai, and </w:t>
      </w:r>
      <w:proofErr w:type="spellStart"/>
      <w:r w:rsidR="005C5CB2">
        <w:rPr>
          <w:rFonts w:ascii="Arial" w:hAnsi="Arial" w:cs="Arial"/>
          <w:color w:val="222222"/>
          <w:sz w:val="20"/>
          <w:szCs w:val="20"/>
          <w:shd w:val="clear" w:color="auto" w:fill="FFFFFF"/>
        </w:rPr>
        <w:t>Naresh</w:t>
      </w:r>
      <w:proofErr w:type="spellEnd"/>
      <w:r w:rsidR="005C5C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5C5CB2">
        <w:rPr>
          <w:rFonts w:ascii="Arial" w:hAnsi="Arial" w:cs="Arial"/>
          <w:color w:val="222222"/>
          <w:sz w:val="20"/>
          <w:szCs w:val="20"/>
          <w:shd w:val="clear" w:color="auto" w:fill="FFFFFF"/>
        </w:rPr>
        <w:t>Jotwani</w:t>
      </w:r>
      <w:proofErr w:type="spellEnd"/>
      <w:r w:rsidR="005C5CB2">
        <w:rPr>
          <w:rFonts w:ascii="Arial" w:hAnsi="Arial" w:cs="Arial"/>
          <w:color w:val="222222"/>
          <w:sz w:val="20"/>
          <w:szCs w:val="20"/>
          <w:shd w:val="clear" w:color="auto" w:fill="FFFFFF"/>
        </w:rPr>
        <w:t>. </w:t>
      </w:r>
      <w:r w:rsidR="005C5CB2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dvanced computer architecture, 3e</w:t>
      </w:r>
      <w:r w:rsidR="005C5CB2">
        <w:rPr>
          <w:rFonts w:ascii="Arial" w:hAnsi="Arial" w:cs="Arial"/>
          <w:color w:val="222222"/>
          <w:sz w:val="20"/>
          <w:szCs w:val="20"/>
          <w:shd w:val="clear" w:color="auto" w:fill="FFFFFF"/>
        </w:rPr>
        <w:t>. McGraw-Hill Education, 2016.</w:t>
      </w:r>
    </w:p>
    <w:p w:rsidR="0026451A" w:rsidRPr="003347AD" w:rsidRDefault="0026451A" w:rsidP="0026451A">
      <w:pPr>
        <w:tabs>
          <w:tab w:val="left" w:pos="5745"/>
        </w:tabs>
        <w:rPr>
          <w:rFonts w:asciiTheme="majorBidi" w:hAnsiTheme="majorBidi" w:cstheme="majorBidi"/>
          <w:b/>
          <w:bCs/>
        </w:rPr>
      </w:pPr>
    </w:p>
    <w:p w:rsidR="00A54C41" w:rsidRPr="006064BB" w:rsidRDefault="008A4FFC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Suggested references</w:t>
      </w:r>
      <w:r w:rsidRPr="006064BB">
        <w:rPr>
          <w:rFonts w:asciiTheme="majorBidi" w:hAnsiTheme="majorBidi" w:cstheme="majorBidi"/>
          <w:b/>
          <w:bCs/>
          <w:sz w:val="28"/>
          <w:szCs w:val="28"/>
          <w:lang w:bidi="ar-IQ"/>
        </w:rPr>
        <w:t>:</w:t>
      </w:r>
    </w:p>
    <w:p w:rsidR="005E4075" w:rsidRDefault="008A4FFC" w:rsidP="001F79F6">
      <w:pPr>
        <w:tabs>
          <w:tab w:val="left" w:pos="5745"/>
        </w:tabs>
        <w:rPr>
          <w:rFonts w:asciiTheme="minorHAnsi" w:hAnsiTheme="minorHAnsi" w:cstheme="minorHAnsi"/>
          <w:b/>
          <w:bCs/>
          <w:rtl/>
          <w:lang w:bidi="ar-IQ"/>
        </w:rPr>
      </w:pPr>
      <w:r w:rsidRPr="003347AD">
        <w:rPr>
          <w:rFonts w:asciiTheme="majorBidi" w:hAnsiTheme="majorBidi" w:cstheme="majorBidi"/>
          <w:b/>
          <w:bCs/>
        </w:rPr>
        <w:t>[1]:</w:t>
      </w:r>
      <w:r w:rsidR="00202B9E" w:rsidRPr="00202B9E">
        <w:rPr>
          <w:rFonts w:asciiTheme="minorHAnsi" w:hAnsiTheme="minorHAnsi" w:cstheme="minorHAnsi"/>
        </w:rPr>
        <w:t xml:space="preserve"> </w:t>
      </w:r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rris, L. "Digital Design and Computer Architecture David M Harris &amp; Sarah.", </w:t>
      </w:r>
    </w:p>
    <w:p w:rsidR="0026451A" w:rsidRDefault="0026451A" w:rsidP="001F79F6">
      <w:pPr>
        <w:tabs>
          <w:tab w:val="left" w:pos="5745"/>
        </w:tabs>
        <w:rPr>
          <w:rFonts w:asciiTheme="minorHAnsi" w:hAnsiTheme="minorHAnsi" w:cstheme="minorHAnsi"/>
          <w:b/>
          <w:bCs/>
        </w:rPr>
      </w:pPr>
      <w:r w:rsidRPr="003347AD">
        <w:rPr>
          <w:rFonts w:asciiTheme="majorBidi" w:hAnsiTheme="majorBidi" w:cstheme="majorBidi"/>
          <w:b/>
          <w:bCs/>
        </w:rPr>
        <w:t>[</w:t>
      </w:r>
      <w:r>
        <w:rPr>
          <w:rFonts w:asciiTheme="majorBidi" w:hAnsiTheme="majorBidi" w:cstheme="majorBidi"/>
          <w:b/>
          <w:bCs/>
        </w:rPr>
        <w:t>2</w:t>
      </w:r>
      <w:r w:rsidRPr="003347AD">
        <w:rPr>
          <w:rFonts w:asciiTheme="majorBidi" w:hAnsiTheme="majorBidi" w:cstheme="majorBidi"/>
          <w:b/>
          <w:bCs/>
          <w:color w:val="000000" w:themeColor="text1"/>
        </w:rPr>
        <w:t>]:</w:t>
      </w:r>
      <w:r w:rsidRPr="00202B9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>Zomaya</w:t>
      </w:r>
      <w:proofErr w:type="spellEnd"/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>, Albert Y. "Advanced computer architecture and parallel processing." (2021</w:t>
      </w:r>
      <w:proofErr w:type="gramStart"/>
      <w:r w:rsidR="001F79F6">
        <w:rPr>
          <w:rFonts w:ascii="Arial" w:hAnsi="Arial" w:cs="Arial"/>
          <w:color w:val="222222"/>
          <w:sz w:val="20"/>
          <w:szCs w:val="20"/>
          <w:shd w:val="clear" w:color="auto" w:fill="FFFFFF"/>
        </w:rPr>
        <w:t>).</w:t>
      </w:r>
      <w:r w:rsidR="002B752C">
        <w:rPr>
          <w:sz w:val="22"/>
          <w:szCs w:val="22"/>
        </w:rPr>
        <w:t>.</w:t>
      </w:r>
      <w:proofErr w:type="gramEnd"/>
    </w:p>
    <w:p w:rsidR="0026451A" w:rsidRPr="00971966" w:rsidRDefault="0026451A" w:rsidP="0026451A">
      <w:pPr>
        <w:tabs>
          <w:tab w:val="left" w:pos="5745"/>
        </w:tabs>
        <w:rPr>
          <w:rFonts w:asciiTheme="majorBidi" w:hAnsiTheme="majorBidi" w:cstheme="majorBidi"/>
          <w:b/>
          <w:bCs/>
          <w:color w:val="FF0000"/>
        </w:rPr>
      </w:pPr>
    </w:p>
    <w:p w:rsidR="00A209AF" w:rsidRPr="006064BB" w:rsidRDefault="00A209AF" w:rsidP="00AE23CA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lastRenderedPageBreak/>
        <w:t>Marking:</w:t>
      </w:r>
    </w:p>
    <w:p w:rsidR="00A209AF" w:rsidRPr="008B4632" w:rsidRDefault="00A209AF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2"/>
          <w:szCs w:val="22"/>
          <w:lang w:bidi="ar-IQ"/>
        </w:rPr>
      </w:pPr>
    </w:p>
    <w:tbl>
      <w:tblPr>
        <w:tblStyle w:val="TableGrid"/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1229"/>
        <w:gridCol w:w="1134"/>
        <w:gridCol w:w="1276"/>
        <w:gridCol w:w="992"/>
        <w:gridCol w:w="1417"/>
      </w:tblGrid>
      <w:tr w:rsidR="0026451A" w:rsidRPr="008B4632" w:rsidTr="0026451A">
        <w:tc>
          <w:tcPr>
            <w:tcW w:w="4631" w:type="dxa"/>
            <w:gridSpan w:val="4"/>
          </w:tcPr>
          <w:p w:rsidR="0026451A" w:rsidRPr="008B4632" w:rsidRDefault="00E030FF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Second</w:t>
            </w:r>
            <w:r w:rsidR="0026451A" w:rsidRPr="008B4632"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 xml:space="preserve"> Semester</w:t>
            </w:r>
          </w:p>
        </w:tc>
        <w:tc>
          <w:tcPr>
            <w:tcW w:w="1417" w:type="dxa"/>
          </w:tcPr>
          <w:p w:rsidR="0026451A" w:rsidRPr="008B4632" w:rsidRDefault="0026451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Final Exam</w:t>
            </w:r>
          </w:p>
        </w:tc>
      </w:tr>
      <w:tr w:rsidR="0026451A" w:rsidRPr="008B4632" w:rsidTr="0026451A">
        <w:tc>
          <w:tcPr>
            <w:tcW w:w="1229" w:type="dxa"/>
          </w:tcPr>
          <w:p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1st exam</w:t>
            </w:r>
          </w:p>
        </w:tc>
        <w:tc>
          <w:tcPr>
            <w:tcW w:w="1134" w:type="dxa"/>
          </w:tcPr>
          <w:p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2nd exam</w:t>
            </w:r>
          </w:p>
        </w:tc>
        <w:tc>
          <w:tcPr>
            <w:tcW w:w="1276" w:type="dxa"/>
          </w:tcPr>
          <w:p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Practical</w:t>
            </w:r>
          </w:p>
        </w:tc>
        <w:tc>
          <w:tcPr>
            <w:tcW w:w="992" w:type="dxa"/>
          </w:tcPr>
          <w:p w:rsidR="0026451A" w:rsidRPr="008B4632" w:rsidRDefault="0026451A" w:rsidP="002A3A33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  <w:t>Activity</w:t>
            </w:r>
          </w:p>
        </w:tc>
        <w:tc>
          <w:tcPr>
            <w:tcW w:w="1417" w:type="dxa"/>
          </w:tcPr>
          <w:p w:rsidR="0026451A" w:rsidRPr="008B4632" w:rsidRDefault="0026451A" w:rsidP="00A54C41">
            <w:pPr>
              <w:tabs>
                <w:tab w:val="left" w:pos="5745"/>
              </w:tabs>
              <w:rPr>
                <w:rFonts w:asciiTheme="majorBidi" w:hAnsiTheme="majorBidi" w:cstheme="majorBidi"/>
                <w:b/>
                <w:bCs/>
                <w:sz w:val="22"/>
                <w:szCs w:val="22"/>
                <w:lang w:bidi="ar-IQ"/>
              </w:rPr>
            </w:pPr>
          </w:p>
        </w:tc>
      </w:tr>
      <w:tr w:rsidR="0026451A" w:rsidRPr="008B4632" w:rsidTr="0026451A">
        <w:tc>
          <w:tcPr>
            <w:tcW w:w="1229" w:type="dxa"/>
          </w:tcPr>
          <w:p w:rsidR="0026451A" w:rsidRPr="008B4632" w:rsidRDefault="00FC0B5F" w:rsidP="00E030FF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10</w:t>
            </w:r>
          </w:p>
        </w:tc>
        <w:tc>
          <w:tcPr>
            <w:tcW w:w="1134" w:type="dxa"/>
          </w:tcPr>
          <w:p w:rsidR="0026451A" w:rsidRPr="008B4632" w:rsidRDefault="00E030FF" w:rsidP="00E030FF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10</w:t>
            </w:r>
          </w:p>
        </w:tc>
        <w:tc>
          <w:tcPr>
            <w:tcW w:w="1276" w:type="dxa"/>
          </w:tcPr>
          <w:p w:rsidR="0026451A" w:rsidRPr="008B4632" w:rsidRDefault="00E030FF" w:rsidP="00E030FF">
            <w:pPr>
              <w:tabs>
                <w:tab w:val="left" w:pos="5745"/>
              </w:tabs>
              <w:bidi w:val="0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14</w:t>
            </w:r>
          </w:p>
        </w:tc>
        <w:tc>
          <w:tcPr>
            <w:tcW w:w="992" w:type="dxa"/>
          </w:tcPr>
          <w:p w:rsidR="0026451A" w:rsidRPr="008B4632" w:rsidRDefault="00FC0B5F" w:rsidP="00E030FF">
            <w:pPr>
              <w:tabs>
                <w:tab w:val="left" w:pos="5745"/>
              </w:tabs>
              <w:bidi w:val="0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6</w:t>
            </w:r>
          </w:p>
        </w:tc>
        <w:tc>
          <w:tcPr>
            <w:tcW w:w="1417" w:type="dxa"/>
          </w:tcPr>
          <w:p w:rsidR="0026451A" w:rsidRPr="008B4632" w:rsidRDefault="00E030FF" w:rsidP="00E030FF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60</w:t>
            </w:r>
          </w:p>
        </w:tc>
      </w:tr>
    </w:tbl>
    <w:p w:rsidR="00A209AF" w:rsidRPr="008B4632" w:rsidRDefault="00A209AF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2296"/>
        <w:gridCol w:w="1673"/>
        <w:gridCol w:w="1611"/>
        <w:gridCol w:w="1440"/>
      </w:tblGrid>
      <w:tr w:rsidR="004657EA" w:rsidRPr="008B4632" w:rsidTr="004C39F2">
        <w:tc>
          <w:tcPr>
            <w:tcW w:w="2296" w:type="dxa"/>
          </w:tcPr>
          <w:p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Assignment/ Project</w:t>
            </w:r>
          </w:p>
        </w:tc>
        <w:tc>
          <w:tcPr>
            <w:tcW w:w="1673" w:type="dxa"/>
          </w:tcPr>
          <w:p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Description</w:t>
            </w:r>
          </w:p>
        </w:tc>
        <w:tc>
          <w:tcPr>
            <w:tcW w:w="1611" w:type="dxa"/>
          </w:tcPr>
          <w:p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Due Date</w:t>
            </w:r>
          </w:p>
        </w:tc>
        <w:tc>
          <w:tcPr>
            <w:tcW w:w="1440" w:type="dxa"/>
          </w:tcPr>
          <w:p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</w:pPr>
            <w:r w:rsidRPr="008B4632">
              <w:rPr>
                <w:rFonts w:asciiTheme="majorBidi" w:hAnsiTheme="majorBidi" w:cstheme="majorBidi"/>
                <w:b/>
                <w:bCs/>
                <w:color w:val="4F81BD" w:themeColor="accent1"/>
                <w:lang w:bidi="ar-IQ"/>
              </w:rPr>
              <w:t>Marking</w:t>
            </w:r>
          </w:p>
        </w:tc>
      </w:tr>
      <w:tr w:rsidR="004657EA" w:rsidRPr="008B4632" w:rsidTr="004C39F2">
        <w:tc>
          <w:tcPr>
            <w:tcW w:w="2296" w:type="dxa"/>
          </w:tcPr>
          <w:p w:rsidR="004657EA" w:rsidRPr="008B4632" w:rsidRDefault="004C39F2" w:rsidP="0026451A">
            <w:pPr>
              <w:tabs>
                <w:tab w:val="left" w:pos="475"/>
                <w:tab w:val="center" w:pos="1040"/>
                <w:tab w:val="left" w:pos="5745"/>
              </w:tabs>
              <w:bidi w:val="0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test</w:t>
            </w:r>
          </w:p>
        </w:tc>
        <w:tc>
          <w:tcPr>
            <w:tcW w:w="1673" w:type="dxa"/>
          </w:tcPr>
          <w:p w:rsidR="004657EA" w:rsidRPr="008B4632" w:rsidRDefault="004C39F2" w:rsidP="008B4632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written exam</w:t>
            </w:r>
          </w:p>
        </w:tc>
        <w:tc>
          <w:tcPr>
            <w:tcW w:w="1611" w:type="dxa"/>
          </w:tcPr>
          <w:p w:rsidR="004657EA" w:rsidRPr="008B4632" w:rsidRDefault="00FC0B5F" w:rsidP="003347AD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/    /</w:t>
            </w:r>
          </w:p>
        </w:tc>
        <w:tc>
          <w:tcPr>
            <w:tcW w:w="1440" w:type="dxa"/>
          </w:tcPr>
          <w:p w:rsidR="004657EA" w:rsidRPr="008B4632" w:rsidRDefault="004657EA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  <w:tr w:rsidR="004C39F2" w:rsidRPr="008B4632" w:rsidTr="004C39F2">
        <w:tc>
          <w:tcPr>
            <w:tcW w:w="2296" w:type="dxa"/>
          </w:tcPr>
          <w:p w:rsidR="004C39F2" w:rsidRPr="008B4632" w:rsidRDefault="00157CCD" w:rsidP="00995427">
            <w:pPr>
              <w:tabs>
                <w:tab w:val="left" w:pos="475"/>
                <w:tab w:val="center" w:pos="1040"/>
                <w:tab w:val="left" w:pos="5745"/>
              </w:tabs>
              <w:bidi w:val="0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---</w:t>
            </w:r>
          </w:p>
        </w:tc>
        <w:tc>
          <w:tcPr>
            <w:tcW w:w="1673" w:type="dxa"/>
          </w:tcPr>
          <w:p w:rsidR="004C39F2" w:rsidRPr="008B4632" w:rsidRDefault="00157CCD" w:rsidP="00995427">
            <w:pPr>
              <w:tabs>
                <w:tab w:val="left" w:pos="5745"/>
              </w:tabs>
              <w:bidi w:val="0"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---</w:t>
            </w:r>
          </w:p>
        </w:tc>
        <w:tc>
          <w:tcPr>
            <w:tcW w:w="1611" w:type="dxa"/>
          </w:tcPr>
          <w:p w:rsidR="004C39F2" w:rsidRDefault="004C39F2" w:rsidP="003347AD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440" w:type="dxa"/>
          </w:tcPr>
          <w:p w:rsidR="004C39F2" w:rsidRDefault="004C39F2" w:rsidP="00A54C41">
            <w:pPr>
              <w:tabs>
                <w:tab w:val="left" w:pos="5745"/>
              </w:tabs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</w:tr>
    </w:tbl>
    <w:p w:rsidR="004657EA" w:rsidRDefault="004657EA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26451A" w:rsidRPr="008B4632" w:rsidRDefault="0026451A" w:rsidP="00A54C41">
      <w:pPr>
        <w:tabs>
          <w:tab w:val="left" w:pos="5745"/>
        </w:tabs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:rsidR="009A65DB" w:rsidRPr="006064BB" w:rsidRDefault="009A65DB" w:rsidP="009A65DB">
      <w:pPr>
        <w:rPr>
          <w:rStyle w:val="Strong"/>
          <w:rFonts w:asciiTheme="majorBidi" w:hAnsiTheme="majorBidi" w:cstheme="majorBidi"/>
          <w:sz w:val="28"/>
          <w:szCs w:val="28"/>
          <w:u w:val="single"/>
        </w:rPr>
      </w:pPr>
      <w:r w:rsidRPr="006064BB">
        <w:rPr>
          <w:rStyle w:val="Strong"/>
          <w:rFonts w:asciiTheme="majorBidi" w:hAnsiTheme="majorBidi" w:cstheme="majorBidi"/>
          <w:sz w:val="28"/>
          <w:szCs w:val="28"/>
          <w:u w:val="single"/>
        </w:rPr>
        <w:t>Instructor(s) information [</w:t>
      </w:r>
      <w:r w:rsidRPr="006064BB">
        <w:rPr>
          <w:rStyle w:val="Strong"/>
          <w:rFonts w:asciiTheme="majorBidi" w:hAnsiTheme="majorBidi" w:cstheme="majorBidi"/>
          <w:sz w:val="28"/>
          <w:szCs w:val="28"/>
          <w:u w:val="single"/>
          <w:rtl/>
          <w:lang w:bidi="ar-IQ"/>
        </w:rPr>
        <w:t>معلومات الأستاذ</w:t>
      </w:r>
      <w:r w:rsidRPr="006064BB">
        <w:rPr>
          <w:rStyle w:val="Strong"/>
          <w:rFonts w:asciiTheme="majorBidi" w:hAnsiTheme="majorBidi" w:cstheme="majorBidi"/>
          <w:sz w:val="28"/>
          <w:szCs w:val="28"/>
          <w:u w:val="single"/>
        </w:rPr>
        <w:t>]</w:t>
      </w:r>
    </w:p>
    <w:p w:rsidR="009A65DB" w:rsidRPr="006064BB" w:rsidRDefault="009A65DB" w:rsidP="009A65DB">
      <w:pPr>
        <w:ind w:left="-128"/>
        <w:rPr>
          <w:rStyle w:val="Strong"/>
          <w:rFonts w:asciiTheme="majorBidi" w:hAnsiTheme="majorBidi" w:cstheme="majorBidi"/>
          <w:sz w:val="28"/>
          <w:szCs w:val="28"/>
        </w:rPr>
      </w:pPr>
      <w:r w:rsidRPr="006064BB">
        <w:rPr>
          <w:rFonts w:asciiTheme="majorBidi" w:hAnsiTheme="majorBidi" w:cstheme="majorBidi"/>
          <w:b/>
          <w:bCs/>
          <w:sz w:val="28"/>
          <w:szCs w:val="28"/>
        </w:rPr>
        <w:t xml:space="preserve">       </w:t>
      </w:r>
    </w:p>
    <w:p w:rsidR="009A65DB" w:rsidRPr="00D9057E" w:rsidRDefault="009A65DB" w:rsidP="00385AF4">
      <w:pPr>
        <w:pStyle w:val="ListParagraph"/>
        <w:numPr>
          <w:ilvl w:val="0"/>
          <w:numId w:val="24"/>
        </w:numPr>
        <w:rPr>
          <w:rStyle w:val="Strong"/>
          <w:rFonts w:asciiTheme="majorBidi" w:hAnsiTheme="majorBidi" w:cstheme="majorBidi"/>
          <w:sz w:val="28"/>
          <w:szCs w:val="28"/>
        </w:rPr>
      </w:pPr>
      <w:r w:rsidRPr="00D9057E">
        <w:rPr>
          <w:rStyle w:val="Strong"/>
          <w:rFonts w:asciiTheme="majorBidi" w:hAnsiTheme="majorBidi" w:cstheme="majorBidi"/>
          <w:sz w:val="28"/>
          <w:szCs w:val="28"/>
        </w:rPr>
        <w:t xml:space="preserve">Section: </w:t>
      </w:r>
      <w:r w:rsidR="002B752C" w:rsidRPr="00D9057E">
        <w:rPr>
          <w:rStyle w:val="Strong"/>
          <w:rFonts w:asciiTheme="majorBidi" w:hAnsiTheme="majorBidi" w:cstheme="majorBidi"/>
          <w:color w:val="0070C0"/>
          <w:sz w:val="28"/>
          <w:szCs w:val="28"/>
        </w:rPr>
        <w:t>(</w:t>
      </w:r>
      <w:proofErr w:type="gramStart"/>
      <w:r w:rsidR="00FC0B5F" w:rsidRPr="00D9057E">
        <w:rPr>
          <w:rStyle w:val="Strong"/>
          <w:rFonts w:asciiTheme="majorBidi" w:hAnsiTheme="majorBidi" w:cstheme="majorBidi"/>
          <w:color w:val="0070C0"/>
          <w:sz w:val="28"/>
          <w:szCs w:val="28"/>
        </w:rPr>
        <w:t>CS</w:t>
      </w:r>
      <w:r w:rsidRPr="00D9057E">
        <w:rPr>
          <w:rStyle w:val="Strong"/>
          <w:rFonts w:asciiTheme="majorBidi" w:hAnsiTheme="majorBidi" w:cstheme="majorBidi"/>
          <w:color w:val="4F81BD" w:themeColor="accent1"/>
          <w:sz w:val="28"/>
          <w:szCs w:val="28"/>
        </w:rPr>
        <w:t xml:space="preserve">) </w:t>
      </w:r>
      <w:r w:rsidRPr="00D9057E">
        <w:rPr>
          <w:rStyle w:val="Strong"/>
          <w:rFonts w:asciiTheme="majorBidi" w:hAnsiTheme="majorBidi" w:cstheme="majorBidi"/>
          <w:sz w:val="28"/>
          <w:szCs w:val="28"/>
        </w:rPr>
        <w:t xml:space="preserve">  </w:t>
      </w:r>
      <w:proofErr w:type="gramEnd"/>
      <w:r w:rsidRPr="00D9057E">
        <w:rPr>
          <w:rStyle w:val="Strong"/>
          <w:rFonts w:asciiTheme="majorBidi" w:hAnsiTheme="majorBidi" w:cstheme="majorBidi"/>
          <w:sz w:val="28"/>
          <w:szCs w:val="28"/>
        </w:rPr>
        <w:t xml:space="preserve">   ;    Lecture Room:</w:t>
      </w:r>
      <w:r w:rsidRPr="00D9057E">
        <w:rPr>
          <w:rStyle w:val="Strong"/>
          <w:rFonts w:asciiTheme="majorBidi" w:hAnsiTheme="majorBidi" w:cstheme="majorBidi"/>
          <w:color w:val="0070C0"/>
          <w:sz w:val="28"/>
          <w:szCs w:val="28"/>
        </w:rPr>
        <w:t>[</w:t>
      </w:r>
      <w:r w:rsidR="00385AF4">
        <w:rPr>
          <w:rStyle w:val="Strong"/>
          <w:rFonts w:asciiTheme="majorBidi" w:hAnsiTheme="majorBidi" w:cstheme="majorBidi"/>
          <w:color w:val="0070C0"/>
          <w:sz w:val="28"/>
          <w:szCs w:val="28"/>
        </w:rPr>
        <w:t>302</w:t>
      </w:r>
      <w:r w:rsidRPr="00D9057E">
        <w:rPr>
          <w:rStyle w:val="Strong"/>
          <w:rFonts w:asciiTheme="majorBidi" w:hAnsiTheme="majorBidi" w:cstheme="majorBidi"/>
          <w:color w:val="0070C0"/>
          <w:sz w:val="28"/>
          <w:szCs w:val="28"/>
        </w:rPr>
        <w:t>]</w:t>
      </w:r>
      <w:r w:rsidR="0026451A" w:rsidRPr="00D9057E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, </w:t>
      </w:r>
      <w:r w:rsidRPr="00D9057E">
        <w:rPr>
          <w:rStyle w:val="Strong"/>
          <w:rFonts w:asciiTheme="majorBidi" w:hAnsiTheme="majorBidi" w:cstheme="majorBidi"/>
          <w:sz w:val="28"/>
          <w:szCs w:val="28"/>
        </w:rPr>
        <w:t xml:space="preserve">       </w:t>
      </w:r>
      <w:r w:rsidRPr="00D9057E">
        <w:rPr>
          <w:rFonts w:asciiTheme="majorBidi" w:hAnsiTheme="majorBidi" w:cstheme="majorBidi"/>
          <w:b/>
          <w:bCs/>
          <w:sz w:val="28"/>
          <w:szCs w:val="28"/>
        </w:rPr>
        <w:t xml:space="preserve">; </w:t>
      </w:r>
      <w:r w:rsidRPr="00D9057E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="002B752C" w:rsidRPr="00D9057E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Pr="00D9057E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Pr="00D9057E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Office No.: </w:t>
      </w:r>
      <w:r w:rsidRPr="00D9057E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>(</w:t>
      </w:r>
      <w:r w:rsidR="0026451A" w:rsidRPr="00D9057E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 xml:space="preserve"> </w:t>
      </w:r>
      <w:r w:rsidR="00BC1773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>1</w:t>
      </w:r>
      <w:r w:rsidRPr="00D9057E">
        <w:rPr>
          <w:rFonts w:asciiTheme="majorBidi" w:hAnsiTheme="majorBidi" w:cstheme="majorBidi"/>
          <w:b/>
          <w:bCs/>
          <w:color w:val="0070C0"/>
          <w:sz w:val="28"/>
          <w:szCs w:val="28"/>
          <w:lang w:bidi="ar-IQ"/>
        </w:rPr>
        <w:t>)</w:t>
      </w:r>
    </w:p>
    <w:p w:rsidR="009A65DB" w:rsidRPr="008B4632" w:rsidRDefault="009A65DB" w:rsidP="00FC0B5F">
      <w:pPr>
        <w:tabs>
          <w:tab w:val="left" w:pos="1826"/>
        </w:tabs>
        <w:rPr>
          <w:rStyle w:val="Strong"/>
          <w:rFonts w:asciiTheme="majorBidi" w:hAnsiTheme="majorBidi" w:cstheme="majorBidi"/>
          <w:sz w:val="28"/>
          <w:szCs w:val="28"/>
        </w:rPr>
      </w:pPr>
    </w:p>
    <w:p w:rsidR="000410F1" w:rsidRDefault="000410F1" w:rsidP="000410F1">
      <w:pPr>
        <w:tabs>
          <w:tab w:val="left" w:pos="0"/>
        </w:tabs>
        <w:ind w:firstLine="426"/>
        <w:jc w:val="both"/>
        <w:rPr>
          <w:rFonts w:ascii="Berlin Sans FB" w:hAnsi="Berlin Sans FB"/>
          <w:rtl/>
        </w:rPr>
      </w:pPr>
      <w:r w:rsidRPr="00EE539F">
        <w:rPr>
          <w:rStyle w:val="Strong"/>
          <w:rFonts w:asciiTheme="majorBidi" w:hAnsiTheme="majorBidi" w:cstheme="majorBidi"/>
          <w:sz w:val="28"/>
          <w:szCs w:val="28"/>
        </w:rPr>
        <w:t>Instructor's Name</w:t>
      </w:r>
      <w:r w:rsidRPr="00512C75">
        <w:rPr>
          <w:rFonts w:ascii="Berlin Sans FB" w:hAnsi="Berlin Sans FB"/>
        </w:rPr>
        <w:t xml:space="preserve"> </w:t>
      </w:r>
      <w:r>
        <w:rPr>
          <w:rFonts w:ascii="Berlin Sans FB" w:hAnsi="Berlin Sans FB"/>
        </w:rPr>
        <w:t>(</w:t>
      </w:r>
      <w:r w:rsidRPr="00512C75">
        <w:rPr>
          <w:rFonts w:ascii="Berlin Sans FB" w:hAnsi="Berlin Sans FB"/>
        </w:rPr>
        <w:t>Practical</w:t>
      </w:r>
      <w:r>
        <w:rPr>
          <w:rFonts w:ascii="Berlin Sans FB" w:hAnsi="Berlin Sans FB"/>
        </w:rPr>
        <w:t xml:space="preserve">): Samar </w:t>
      </w:r>
      <w:proofErr w:type="spellStart"/>
      <w:r>
        <w:rPr>
          <w:rFonts w:ascii="Berlin Sans FB" w:hAnsi="Berlin Sans FB"/>
        </w:rPr>
        <w:t>Amil</w:t>
      </w:r>
      <w:proofErr w:type="spellEnd"/>
      <w:r>
        <w:rPr>
          <w:rFonts w:ascii="Berlin Sans FB" w:hAnsi="Berlin Sans FB"/>
        </w:rPr>
        <w:t xml:space="preserve"> </w:t>
      </w:r>
      <w:proofErr w:type="spellStart"/>
      <w:r>
        <w:rPr>
          <w:rFonts w:ascii="Berlin Sans FB" w:hAnsi="Berlin Sans FB"/>
        </w:rPr>
        <w:t>Kassir</w:t>
      </w:r>
      <w:proofErr w:type="spellEnd"/>
      <w:r>
        <w:rPr>
          <w:rFonts w:ascii="Berlin Sans FB" w:hAnsi="Berlin Sans FB"/>
        </w:rPr>
        <w:t xml:space="preserve"> </w:t>
      </w:r>
    </w:p>
    <w:p w:rsidR="000410F1" w:rsidRPr="008B4632" w:rsidRDefault="000410F1" w:rsidP="000410F1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u w:val="single"/>
          <w:lang w:bidi="ar-IQ"/>
        </w:rPr>
      </w:pPr>
      <w:r w:rsidRPr="00EE539F">
        <w:rPr>
          <w:rFonts w:asciiTheme="majorBidi" w:hAnsiTheme="majorBidi" w:cstheme="majorBidi"/>
          <w:b/>
          <w:bCs/>
          <w:sz w:val="28"/>
          <w:szCs w:val="28"/>
        </w:rPr>
        <w:t>E-Mail</w:t>
      </w:r>
      <w:r w:rsidRPr="00F064DB">
        <w:rPr>
          <w:rFonts w:asciiTheme="majorBidi" w:hAnsiTheme="majorBidi" w:cstheme="majorBidi"/>
          <w:sz w:val="32"/>
          <w:szCs w:val="32"/>
        </w:rPr>
        <w:t>:</w:t>
      </w:r>
      <w:r>
        <w:rPr>
          <w:rFonts w:asciiTheme="majorBidi" w:hAnsiTheme="majorBidi" w:cstheme="majorBidi" w:hint="cs"/>
          <w:sz w:val="32"/>
          <w:szCs w:val="32"/>
          <w:rtl/>
        </w:rPr>
        <w:t xml:space="preserve"> </w:t>
      </w:r>
      <w:r w:rsidRPr="00473BBF">
        <w:rPr>
          <w:rFonts w:asciiTheme="majorBidi" w:hAnsiTheme="majorBidi" w:cstheme="majorBidi"/>
          <w:b/>
          <w:bCs/>
          <w:u w:val="single"/>
          <w:lang w:bidi="ar-IQ"/>
        </w:rPr>
        <w:t>samarqassir@uomustansiriyah.edu.iq</w:t>
      </w:r>
    </w:p>
    <w:p w:rsidR="000410F1" w:rsidRPr="008B4632" w:rsidRDefault="000410F1" w:rsidP="000410F1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u w:val="single"/>
          <w:lang w:bidi="ar-IQ"/>
        </w:rPr>
      </w:pPr>
    </w:p>
    <w:p w:rsidR="00FC0B5F" w:rsidRPr="00FC0B5F" w:rsidRDefault="002B752C" w:rsidP="00FC0B5F">
      <w:pPr>
        <w:tabs>
          <w:tab w:val="left" w:pos="1826"/>
        </w:tabs>
        <w:ind w:left="-142"/>
        <w:rPr>
          <w:rStyle w:val="Strong"/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r w:rsidR="00FC0B5F">
        <w:rPr>
          <w:rFonts w:asciiTheme="majorBidi" w:hAnsiTheme="majorBidi" w:cstheme="majorBidi"/>
          <w:i/>
          <w:iCs/>
          <w:sz w:val="28"/>
          <w:szCs w:val="28"/>
        </w:rPr>
        <w:t xml:space="preserve">                              </w:t>
      </w:r>
    </w:p>
    <w:p w:rsidR="009A65DB" w:rsidRPr="008B4632" w:rsidRDefault="009A65DB" w:rsidP="009A65DB">
      <w:pPr>
        <w:tabs>
          <w:tab w:val="left" w:pos="1826"/>
        </w:tabs>
        <w:rPr>
          <w:rFonts w:asciiTheme="majorBidi" w:hAnsiTheme="majorBidi" w:cstheme="majorBidi"/>
          <w:lang w:bidi="ar-IQ"/>
        </w:rPr>
      </w:pPr>
    </w:p>
    <w:p w:rsidR="00D9057E" w:rsidRPr="00FC0B5F" w:rsidRDefault="000410F1" w:rsidP="00441A3A">
      <w:pPr>
        <w:tabs>
          <w:tab w:val="left" w:pos="1826"/>
        </w:tabs>
        <w:ind w:left="-142"/>
        <w:rPr>
          <w:rFonts w:asciiTheme="majorBidi" w:hAnsiTheme="majorBidi" w:cstheme="majorBidi"/>
          <w:i/>
          <w:iCs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ER"/>
        </w:rPr>
        <w:t xml:space="preserve">    </w:t>
      </w:r>
      <w:r w:rsidR="000C7014" w:rsidRPr="008B4632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Office </w:t>
      </w:r>
      <w:proofErr w:type="gramStart"/>
      <w:r w:rsidR="000C7014" w:rsidRPr="008B4632">
        <w:rPr>
          <w:rFonts w:asciiTheme="majorBidi" w:hAnsiTheme="majorBidi" w:cstheme="majorBidi"/>
          <w:b/>
          <w:bCs/>
          <w:sz w:val="28"/>
          <w:szCs w:val="28"/>
          <w:lang w:bidi="ar-IQ"/>
        </w:rPr>
        <w:t>Hours  :</w:t>
      </w:r>
      <w:proofErr w:type="gramEnd"/>
      <w:r w:rsidR="0084685E" w:rsidRPr="0084685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555D9">
        <w:rPr>
          <w:rFonts w:asciiTheme="majorBidi" w:hAnsiTheme="majorBidi" w:cstheme="majorBidi"/>
          <w:sz w:val="28"/>
          <w:szCs w:val="28"/>
        </w:rPr>
        <w:t xml:space="preserve"> </w:t>
      </w:r>
      <w:r w:rsidR="00441A3A">
        <w:rPr>
          <w:rFonts w:asciiTheme="majorBidi" w:hAnsiTheme="majorBidi" w:cstheme="majorBidi"/>
          <w:b/>
          <w:bCs/>
          <w:sz w:val="28"/>
          <w:szCs w:val="28"/>
        </w:rPr>
        <w:t>Tue</w:t>
      </w:r>
      <w:r w:rsidR="00601F3D" w:rsidRPr="008B4632">
        <w:rPr>
          <w:rFonts w:asciiTheme="majorBidi" w:hAnsiTheme="majorBidi" w:cstheme="majorBidi"/>
          <w:b/>
          <w:bCs/>
          <w:sz w:val="28"/>
          <w:szCs w:val="28"/>
        </w:rPr>
        <w:t>.:</w:t>
      </w:r>
      <w:r w:rsidR="00987324">
        <w:rPr>
          <w:rStyle w:val="Strong"/>
          <w:rFonts w:asciiTheme="majorBidi" w:hAnsiTheme="majorBidi" w:cstheme="majorBidi"/>
          <w:color w:val="0070C0"/>
          <w:sz w:val="28"/>
          <w:szCs w:val="28"/>
        </w:rPr>
        <w:t>[</w:t>
      </w:r>
      <w:r w:rsidR="000204D9" w:rsidRP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</w:t>
      </w:r>
      <w:r w:rsid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>0</w:t>
      </w:r>
      <w:r w:rsidR="00441A3A">
        <w:rPr>
          <w:rStyle w:val="Strong"/>
          <w:rFonts w:asciiTheme="majorBidi" w:hAnsiTheme="majorBidi" w:cstheme="majorBidi"/>
          <w:color w:val="0070C0"/>
          <w:sz w:val="28"/>
          <w:szCs w:val="28"/>
        </w:rPr>
        <w:t>9</w:t>
      </w:r>
      <w:r w:rsid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: 00 –  0</w:t>
      </w:r>
      <w:r w:rsidR="00441A3A">
        <w:rPr>
          <w:rStyle w:val="Strong"/>
          <w:rFonts w:asciiTheme="majorBidi" w:hAnsiTheme="majorBidi" w:cstheme="majorBidi"/>
          <w:color w:val="0070C0"/>
          <w:sz w:val="28"/>
          <w:szCs w:val="28"/>
        </w:rPr>
        <w:t>10</w:t>
      </w:r>
      <w:r w:rsid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>: 40</w:t>
      </w:r>
      <w:r w:rsidR="00601F3D" w:rsidRPr="008B4632">
        <w:rPr>
          <w:rStyle w:val="Strong"/>
          <w:rFonts w:asciiTheme="majorBidi" w:hAnsiTheme="majorBidi" w:cstheme="majorBidi"/>
          <w:color w:val="0070C0"/>
          <w:sz w:val="28"/>
          <w:szCs w:val="28"/>
        </w:rPr>
        <w:t>]</w:t>
      </w:r>
      <w:r w:rsidR="00D9057E">
        <w:rPr>
          <w:rFonts w:asciiTheme="majorBidi" w:hAnsiTheme="majorBidi" w:cstheme="majorBidi"/>
          <w:sz w:val="28"/>
          <w:szCs w:val="28"/>
        </w:rPr>
        <w:t xml:space="preserve">, </w:t>
      </w:r>
      <w:r w:rsidR="00441A3A">
        <w:rPr>
          <w:rFonts w:asciiTheme="majorBidi" w:hAnsiTheme="majorBidi" w:cstheme="majorBidi"/>
          <w:b/>
          <w:bCs/>
          <w:sz w:val="28"/>
          <w:szCs w:val="28"/>
        </w:rPr>
        <w:t>Thu</w:t>
      </w:r>
      <w:r w:rsidR="00D9057E" w:rsidRPr="008B4632">
        <w:rPr>
          <w:rFonts w:asciiTheme="majorBidi" w:hAnsiTheme="majorBidi" w:cstheme="majorBidi"/>
          <w:b/>
          <w:bCs/>
          <w:sz w:val="28"/>
          <w:szCs w:val="28"/>
        </w:rPr>
        <w:t>.:</w:t>
      </w:r>
      <w:r w:rsidR="00D9057E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[ </w:t>
      </w:r>
      <w:r w:rsid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>0</w:t>
      </w:r>
      <w:r w:rsidR="00441A3A">
        <w:rPr>
          <w:rStyle w:val="Strong"/>
          <w:rFonts w:asciiTheme="majorBidi" w:hAnsiTheme="majorBidi" w:cstheme="majorBidi"/>
          <w:color w:val="0070C0"/>
          <w:sz w:val="28"/>
          <w:szCs w:val="28"/>
        </w:rPr>
        <w:t>11</w:t>
      </w:r>
      <w:r w:rsid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  : 00 –  0</w:t>
      </w:r>
      <w:r w:rsidR="00441A3A">
        <w:rPr>
          <w:rStyle w:val="Strong"/>
          <w:rFonts w:asciiTheme="majorBidi" w:hAnsiTheme="majorBidi" w:cstheme="majorBidi"/>
          <w:color w:val="0070C0"/>
          <w:sz w:val="28"/>
          <w:szCs w:val="28"/>
        </w:rPr>
        <w:t>12</w:t>
      </w:r>
      <w:r w:rsid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 xml:space="preserve">: </w:t>
      </w:r>
      <w:r w:rsidR="00441A3A">
        <w:rPr>
          <w:rStyle w:val="Strong"/>
          <w:rFonts w:asciiTheme="majorBidi" w:hAnsiTheme="majorBidi" w:cstheme="majorBidi"/>
          <w:color w:val="0070C0"/>
          <w:sz w:val="28"/>
          <w:szCs w:val="28"/>
        </w:rPr>
        <w:t>4</w:t>
      </w:r>
      <w:r w:rsidR="000204D9">
        <w:rPr>
          <w:rStyle w:val="Strong"/>
          <w:rFonts w:asciiTheme="majorBidi" w:hAnsiTheme="majorBidi" w:cstheme="majorBidi"/>
          <w:color w:val="0070C0"/>
          <w:sz w:val="28"/>
          <w:szCs w:val="28"/>
        </w:rPr>
        <w:t>0</w:t>
      </w:r>
      <w:r w:rsidR="00D9057E" w:rsidRPr="008B4632">
        <w:rPr>
          <w:rStyle w:val="Strong"/>
          <w:rFonts w:asciiTheme="majorBidi" w:hAnsiTheme="majorBidi" w:cstheme="majorBidi"/>
          <w:color w:val="0070C0"/>
          <w:sz w:val="28"/>
          <w:szCs w:val="28"/>
        </w:rPr>
        <w:t>]</w:t>
      </w:r>
    </w:p>
    <w:p w:rsidR="00601F3D" w:rsidRPr="008B4632" w:rsidRDefault="00601F3D" w:rsidP="00473BBF">
      <w:pPr>
        <w:rPr>
          <w:rFonts w:asciiTheme="majorBidi" w:hAnsiTheme="majorBidi" w:cstheme="majorBidi"/>
          <w:sz w:val="28"/>
          <w:szCs w:val="28"/>
        </w:rPr>
      </w:pPr>
    </w:p>
    <w:p w:rsidR="000C7014" w:rsidRPr="008B4632" w:rsidRDefault="000C7014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u w:val="single"/>
          <w:lang w:bidi="ar-IQ"/>
        </w:rPr>
      </w:pPr>
    </w:p>
    <w:p w:rsidR="00FE5797" w:rsidRPr="008B4632" w:rsidRDefault="00FE5797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u w:val="single"/>
          <w:lang w:bidi="ar-IQ"/>
        </w:rPr>
      </w:pPr>
      <w:r w:rsidRPr="008B4632">
        <w:rPr>
          <w:rFonts w:asciiTheme="majorBidi" w:hAnsiTheme="majorBidi" w:cstheme="majorBidi"/>
          <w:b/>
          <w:bCs/>
          <w:u w:val="single"/>
          <w:lang w:bidi="ar-IQ"/>
        </w:rPr>
        <w:t>NOTES:</w:t>
      </w:r>
    </w:p>
    <w:p w:rsidR="00FE5797" w:rsidRPr="008B4632" w:rsidRDefault="005342A6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lang w:bidi="ar-IQ"/>
        </w:rPr>
      </w:pPr>
      <w:r>
        <w:rPr>
          <w:rFonts w:asciiTheme="majorBidi" w:hAnsiTheme="majorBidi" w:cstheme="majorBidi"/>
          <w:b/>
          <w:bCs/>
          <w:lang w:bidi="ar-IQ"/>
        </w:rPr>
        <w:t>-Office Hour:</w:t>
      </w:r>
      <w:r w:rsidR="002B752C">
        <w:rPr>
          <w:rFonts w:asciiTheme="majorBidi" w:hAnsiTheme="majorBidi" w:cstheme="majorBidi"/>
          <w:b/>
          <w:bCs/>
          <w:lang w:bidi="ar-IQ"/>
        </w:rPr>
        <w:t xml:space="preserve"> </w:t>
      </w:r>
      <w:r w:rsidR="00FE5797" w:rsidRPr="008B4632">
        <w:rPr>
          <w:rFonts w:asciiTheme="majorBidi" w:hAnsiTheme="majorBidi" w:cstheme="majorBidi"/>
          <w:b/>
          <w:bCs/>
          <w:lang w:bidi="ar-IQ"/>
        </w:rPr>
        <w:t>Other office hours are available by appointment.</w:t>
      </w:r>
    </w:p>
    <w:p w:rsidR="00FE5797" w:rsidRPr="008B4632" w:rsidRDefault="00FE5797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lang w:bidi="ar-IQ"/>
        </w:rPr>
      </w:pPr>
      <w:r w:rsidRPr="008B4632">
        <w:rPr>
          <w:rFonts w:asciiTheme="majorBidi" w:hAnsiTheme="majorBidi" w:cstheme="majorBidi"/>
          <w:b/>
          <w:bCs/>
          <w:lang w:bidi="ar-IQ"/>
        </w:rPr>
        <w:t>-The content of this syllabus not be changed during the current semester.</w:t>
      </w:r>
    </w:p>
    <w:p w:rsidR="00FE5797" w:rsidRPr="008B4632" w:rsidRDefault="00FE5797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lang w:bidi="ar-IQ"/>
        </w:rPr>
      </w:pPr>
    </w:p>
    <w:p w:rsidR="00FE5797" w:rsidRPr="008B4632" w:rsidRDefault="00FE5797" w:rsidP="00FE5797">
      <w:pPr>
        <w:tabs>
          <w:tab w:val="left" w:pos="0"/>
        </w:tabs>
        <w:ind w:firstLine="426"/>
        <w:jc w:val="both"/>
        <w:rPr>
          <w:rFonts w:asciiTheme="majorBidi" w:hAnsiTheme="majorBidi" w:cstheme="majorBidi"/>
          <w:b/>
          <w:bCs/>
          <w:lang w:bidi="ar-IQ"/>
        </w:rPr>
      </w:pPr>
    </w:p>
    <w:p w:rsidR="00FE5797" w:rsidRPr="008B4632" w:rsidRDefault="00FE5797" w:rsidP="00FE5797">
      <w:pPr>
        <w:spacing w:before="15" w:after="15"/>
        <w:ind w:left="15" w:right="15"/>
        <w:rPr>
          <w:rFonts w:asciiTheme="majorBidi" w:hAnsiTheme="majorBidi" w:cstheme="majorBidi"/>
          <w:b/>
          <w:bCs/>
          <w:lang w:bidi="ar-IQ"/>
        </w:rPr>
      </w:pPr>
    </w:p>
    <w:p w:rsidR="004C39F2" w:rsidRPr="008B4632" w:rsidRDefault="004C39F2" w:rsidP="00E11CB0">
      <w:pPr>
        <w:spacing w:before="15" w:after="15"/>
        <w:ind w:right="15"/>
        <w:rPr>
          <w:rFonts w:asciiTheme="majorBidi" w:hAnsiTheme="majorBidi" w:cstheme="majorBidi"/>
          <w:b/>
          <w:bCs/>
          <w:lang w:bidi="ar-IQ"/>
        </w:rPr>
      </w:pPr>
    </w:p>
    <w:p w:rsidR="000C7014" w:rsidRPr="008B4632" w:rsidRDefault="000C7014" w:rsidP="00FE5797">
      <w:pPr>
        <w:spacing w:before="15" w:after="15"/>
        <w:ind w:left="15" w:right="15"/>
        <w:rPr>
          <w:rFonts w:asciiTheme="majorBidi" w:hAnsiTheme="majorBidi" w:cstheme="majorBidi"/>
          <w:b/>
          <w:bCs/>
          <w:sz w:val="22"/>
          <w:szCs w:val="22"/>
        </w:rPr>
      </w:pPr>
    </w:p>
    <w:p w:rsidR="00160AA6" w:rsidRPr="00E61605" w:rsidRDefault="006707A5" w:rsidP="00E61605">
      <w:pPr>
        <w:tabs>
          <w:tab w:val="left" w:pos="5745"/>
        </w:tabs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49B1BFFA" wp14:editId="431EC08C">
            <wp:simplePos x="0" y="0"/>
            <wp:positionH relativeFrom="column">
              <wp:posOffset>349250</wp:posOffset>
            </wp:positionH>
            <wp:positionV relativeFrom="paragraph">
              <wp:posOffset>178435</wp:posOffset>
            </wp:positionV>
            <wp:extent cx="1733550" cy="103822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5797" w:rsidRPr="00D60919">
        <w:rPr>
          <w:rFonts w:asciiTheme="majorBidi" w:hAnsiTheme="majorBidi" w:cstheme="majorBidi"/>
          <w:b/>
          <w:bCs/>
          <w:sz w:val="28"/>
          <w:szCs w:val="28"/>
        </w:rPr>
        <w:t>Lecturer Signature                                                  Chairman Signature</w:t>
      </w:r>
    </w:p>
    <w:sectPr w:rsidR="00160AA6" w:rsidRPr="00E61605" w:rsidSect="00947D9D">
      <w:footerReference w:type="default" r:id="rId13"/>
      <w:pgSz w:w="12240" w:h="15840"/>
      <w:pgMar w:top="851" w:right="964" w:bottom="567" w:left="1021" w:header="425" w:footer="53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276" w:rsidRDefault="00820276" w:rsidP="008776D4">
      <w:r>
        <w:separator/>
      </w:r>
    </w:p>
  </w:endnote>
  <w:endnote w:type="continuationSeparator" w:id="0">
    <w:p w:rsidR="00820276" w:rsidRDefault="00820276" w:rsidP="00877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D55B6C8-7DC7-4D56-9F35-D7A94796BB3C}"/>
    <w:embedBold r:id="rId2" w:fontKey="{4B26C998-2D50-42B2-9450-F30585D94ED1}"/>
    <w:embedBoldItalic r:id="rId3" w:fontKey="{AE8FC2BF-C1B8-4265-BE38-871A9B12BEEC}"/>
  </w:font>
  <w:font w:name="Akhbar M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g-3ff1d">
    <w:altName w:val="Calibri"/>
    <w:panose1 w:val="00000000000000000000"/>
    <w:charset w:val="00"/>
    <w:family w:val="roman"/>
    <w:notTrueType/>
    <w:pitch w:val="default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  <w:embedRegular r:id="rId4" w:subsetted="1" w:fontKey="{20F4E617-F9CB-4273-8372-2545A7FE73C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9680493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b/>
        <w:bCs/>
        <w:sz w:val="32"/>
        <w:szCs w:val="32"/>
      </w:rPr>
    </w:sdtEndPr>
    <w:sdtContent>
      <w:p w:rsidR="00601F3D" w:rsidRPr="00601F3D" w:rsidRDefault="002B2C9E">
        <w:pPr>
          <w:pStyle w:val="Footer"/>
          <w:jc w:val="center"/>
          <w:rPr>
            <w:rFonts w:asciiTheme="majorBidi" w:hAnsiTheme="majorBidi" w:cstheme="majorBidi"/>
            <w:b/>
            <w:bCs/>
            <w:sz w:val="32"/>
            <w:szCs w:val="32"/>
          </w:rPr>
        </w:pPr>
        <w:r w:rsidRPr="00601F3D">
          <w:rPr>
            <w:rFonts w:asciiTheme="majorBidi" w:hAnsiTheme="majorBidi" w:cstheme="majorBidi"/>
            <w:b/>
            <w:bCs/>
            <w:sz w:val="32"/>
            <w:szCs w:val="32"/>
          </w:rPr>
          <w:fldChar w:fldCharType="begin"/>
        </w:r>
        <w:r w:rsidR="00601F3D" w:rsidRPr="00601F3D">
          <w:rPr>
            <w:rFonts w:asciiTheme="majorBidi" w:hAnsiTheme="majorBidi" w:cstheme="majorBidi"/>
            <w:b/>
            <w:bCs/>
            <w:sz w:val="32"/>
            <w:szCs w:val="32"/>
          </w:rPr>
          <w:instrText>PAGE   \* MERGEFORMAT</w:instrText>
        </w:r>
        <w:r w:rsidRPr="00601F3D">
          <w:rPr>
            <w:rFonts w:asciiTheme="majorBidi" w:hAnsiTheme="majorBidi" w:cstheme="majorBidi"/>
            <w:b/>
            <w:bCs/>
            <w:sz w:val="32"/>
            <w:szCs w:val="32"/>
          </w:rPr>
          <w:fldChar w:fldCharType="separate"/>
        </w:r>
        <w:r w:rsidR="0093297C" w:rsidRPr="0093297C">
          <w:rPr>
            <w:rFonts w:asciiTheme="majorBidi" w:hAnsiTheme="majorBidi" w:cs="Times New Roman"/>
            <w:b/>
            <w:bCs/>
            <w:noProof/>
            <w:sz w:val="32"/>
            <w:szCs w:val="32"/>
            <w:lang w:val="ar-SA"/>
          </w:rPr>
          <w:t>2</w:t>
        </w:r>
        <w:r w:rsidRPr="00601F3D">
          <w:rPr>
            <w:rFonts w:asciiTheme="majorBidi" w:hAnsiTheme="majorBidi" w:cstheme="majorBidi"/>
            <w:b/>
            <w:bCs/>
            <w:sz w:val="32"/>
            <w:szCs w:val="32"/>
          </w:rPr>
          <w:fldChar w:fldCharType="end"/>
        </w:r>
      </w:p>
    </w:sdtContent>
  </w:sdt>
  <w:p w:rsidR="003B6B20" w:rsidRPr="001907D5" w:rsidRDefault="003B6B20" w:rsidP="000C7014">
    <w:pPr>
      <w:pStyle w:val="Header"/>
      <w:tabs>
        <w:tab w:val="left" w:pos="6104"/>
      </w:tabs>
      <w:rPr>
        <w:rFonts w:asciiTheme="minorBidi" w:hAnsiTheme="minorBidi" w:cstheme="minorBidi"/>
        <w:b/>
        <w:bCs/>
        <w:i/>
        <w:iCs/>
        <w:sz w:val="24"/>
        <w:szCs w:val="24"/>
      </w:rPr>
    </w:pPr>
  </w:p>
  <w:p w:rsidR="00306981" w:rsidRDefault="003069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276" w:rsidRDefault="00820276" w:rsidP="008776D4">
      <w:r>
        <w:separator/>
      </w:r>
    </w:p>
  </w:footnote>
  <w:footnote w:type="continuationSeparator" w:id="0">
    <w:p w:rsidR="00820276" w:rsidRDefault="00820276" w:rsidP="00877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C04DD"/>
    <w:multiLevelType w:val="hybridMultilevel"/>
    <w:tmpl w:val="60D2BA76"/>
    <w:lvl w:ilvl="0" w:tplc="CFDE1908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b/>
        <w:bCs/>
        <w:sz w:val="20"/>
        <w:szCs w:val="20"/>
      </w:rPr>
    </w:lvl>
    <w:lvl w:ilvl="1" w:tplc="600C3FB0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1" w15:restartNumberingAfterBreak="0">
    <w:nsid w:val="0ABC0415"/>
    <w:multiLevelType w:val="hybridMultilevel"/>
    <w:tmpl w:val="7060B1EC"/>
    <w:lvl w:ilvl="0" w:tplc="600C3FB0">
      <w:start w:val="1"/>
      <w:numFmt w:val="lowerLetter"/>
      <w:lvlText w:val="%1."/>
      <w:lvlJc w:val="left"/>
      <w:pPr>
        <w:tabs>
          <w:tab w:val="num" w:pos="1470"/>
        </w:tabs>
        <w:ind w:left="147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2" w15:restartNumberingAfterBreak="0">
    <w:nsid w:val="0CD7580A"/>
    <w:multiLevelType w:val="multilevel"/>
    <w:tmpl w:val="EADEC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1031D8"/>
    <w:multiLevelType w:val="hybridMultilevel"/>
    <w:tmpl w:val="D7F8EF3E"/>
    <w:lvl w:ilvl="0" w:tplc="7944B6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EE4A16"/>
    <w:multiLevelType w:val="hybridMultilevel"/>
    <w:tmpl w:val="F24A9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54433"/>
    <w:multiLevelType w:val="hybridMultilevel"/>
    <w:tmpl w:val="3F504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028B4"/>
    <w:multiLevelType w:val="hybridMultilevel"/>
    <w:tmpl w:val="AC2A6B5A"/>
    <w:lvl w:ilvl="0" w:tplc="A4A6186E">
      <w:numFmt w:val="bullet"/>
      <w:lvlText w:val="•"/>
      <w:lvlJc w:val="left"/>
      <w:pPr>
        <w:ind w:left="2310" w:hanging="195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075D5"/>
    <w:multiLevelType w:val="hybridMultilevel"/>
    <w:tmpl w:val="FF5AC944"/>
    <w:lvl w:ilvl="0" w:tplc="E5CEA016">
      <w:numFmt w:val="bullet"/>
      <w:lvlText w:val="-"/>
      <w:lvlJc w:val="left"/>
      <w:pPr>
        <w:ind w:left="720" w:hanging="360"/>
      </w:pPr>
      <w:rPr>
        <w:rFonts w:ascii="Calibri" w:eastAsia="Calibri" w:hAnsi="Calibri" w:cs="Akhbar MT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64A4F"/>
    <w:multiLevelType w:val="hybridMultilevel"/>
    <w:tmpl w:val="F836F770"/>
    <w:lvl w:ilvl="0" w:tplc="3ABCC9EC">
      <w:start w:val="1"/>
      <w:numFmt w:val="decimal"/>
      <w:lvlText w:val="%1."/>
      <w:lvlJc w:val="left"/>
      <w:pPr>
        <w:tabs>
          <w:tab w:val="num" w:pos="375"/>
        </w:tabs>
        <w:ind w:left="37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95"/>
        </w:tabs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5"/>
        </w:tabs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5"/>
        </w:tabs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5"/>
        </w:tabs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5"/>
        </w:tabs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5"/>
        </w:tabs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5"/>
        </w:tabs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5"/>
        </w:tabs>
        <w:ind w:left="6135" w:hanging="180"/>
      </w:pPr>
    </w:lvl>
  </w:abstractNum>
  <w:abstractNum w:abstractNumId="9" w15:restartNumberingAfterBreak="0">
    <w:nsid w:val="2BAD48DA"/>
    <w:multiLevelType w:val="hybridMultilevel"/>
    <w:tmpl w:val="D7F8EF3E"/>
    <w:lvl w:ilvl="0" w:tplc="7944B6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34173"/>
    <w:multiLevelType w:val="multilevel"/>
    <w:tmpl w:val="F4C6E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8154B04"/>
    <w:multiLevelType w:val="hybridMultilevel"/>
    <w:tmpl w:val="466E3536"/>
    <w:lvl w:ilvl="0" w:tplc="CE623B26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" w15:restartNumberingAfterBreak="0">
    <w:nsid w:val="39BC2BFD"/>
    <w:multiLevelType w:val="multilevel"/>
    <w:tmpl w:val="7056F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BB26976"/>
    <w:multiLevelType w:val="hybridMultilevel"/>
    <w:tmpl w:val="1626F956"/>
    <w:lvl w:ilvl="0" w:tplc="C206EC26">
      <w:start w:val="1"/>
      <w:numFmt w:val="decimal"/>
      <w:lvlText w:val="%1-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475ADF"/>
    <w:multiLevelType w:val="hybridMultilevel"/>
    <w:tmpl w:val="E098AFF6"/>
    <w:lvl w:ilvl="0" w:tplc="0409000F">
      <w:start w:val="1"/>
      <w:numFmt w:val="decimal"/>
      <w:lvlText w:val="%1."/>
      <w:lvlJc w:val="left"/>
      <w:pPr>
        <w:ind w:left="592" w:hanging="360"/>
      </w:pPr>
    </w:lvl>
    <w:lvl w:ilvl="1" w:tplc="04090019" w:tentative="1">
      <w:start w:val="1"/>
      <w:numFmt w:val="lowerLetter"/>
      <w:lvlText w:val="%2."/>
      <w:lvlJc w:val="left"/>
      <w:pPr>
        <w:ind w:left="1312" w:hanging="360"/>
      </w:pPr>
    </w:lvl>
    <w:lvl w:ilvl="2" w:tplc="0409001B" w:tentative="1">
      <w:start w:val="1"/>
      <w:numFmt w:val="lowerRoman"/>
      <w:lvlText w:val="%3."/>
      <w:lvlJc w:val="right"/>
      <w:pPr>
        <w:ind w:left="2032" w:hanging="180"/>
      </w:pPr>
    </w:lvl>
    <w:lvl w:ilvl="3" w:tplc="0409000F" w:tentative="1">
      <w:start w:val="1"/>
      <w:numFmt w:val="decimal"/>
      <w:lvlText w:val="%4."/>
      <w:lvlJc w:val="left"/>
      <w:pPr>
        <w:ind w:left="2752" w:hanging="360"/>
      </w:pPr>
    </w:lvl>
    <w:lvl w:ilvl="4" w:tplc="04090019" w:tentative="1">
      <w:start w:val="1"/>
      <w:numFmt w:val="lowerLetter"/>
      <w:lvlText w:val="%5."/>
      <w:lvlJc w:val="left"/>
      <w:pPr>
        <w:ind w:left="3472" w:hanging="360"/>
      </w:pPr>
    </w:lvl>
    <w:lvl w:ilvl="5" w:tplc="0409001B" w:tentative="1">
      <w:start w:val="1"/>
      <w:numFmt w:val="lowerRoman"/>
      <w:lvlText w:val="%6."/>
      <w:lvlJc w:val="right"/>
      <w:pPr>
        <w:ind w:left="4192" w:hanging="180"/>
      </w:pPr>
    </w:lvl>
    <w:lvl w:ilvl="6" w:tplc="0409000F" w:tentative="1">
      <w:start w:val="1"/>
      <w:numFmt w:val="decimal"/>
      <w:lvlText w:val="%7."/>
      <w:lvlJc w:val="left"/>
      <w:pPr>
        <w:ind w:left="4912" w:hanging="360"/>
      </w:pPr>
    </w:lvl>
    <w:lvl w:ilvl="7" w:tplc="04090019" w:tentative="1">
      <w:start w:val="1"/>
      <w:numFmt w:val="lowerLetter"/>
      <w:lvlText w:val="%8."/>
      <w:lvlJc w:val="left"/>
      <w:pPr>
        <w:ind w:left="5632" w:hanging="360"/>
      </w:pPr>
    </w:lvl>
    <w:lvl w:ilvl="8" w:tplc="0409001B" w:tentative="1">
      <w:start w:val="1"/>
      <w:numFmt w:val="lowerRoman"/>
      <w:lvlText w:val="%9."/>
      <w:lvlJc w:val="right"/>
      <w:pPr>
        <w:ind w:left="6352" w:hanging="180"/>
      </w:pPr>
    </w:lvl>
  </w:abstractNum>
  <w:abstractNum w:abstractNumId="15" w15:restartNumberingAfterBreak="0">
    <w:nsid w:val="4D950001"/>
    <w:multiLevelType w:val="hybridMultilevel"/>
    <w:tmpl w:val="FF4825FA"/>
    <w:lvl w:ilvl="0" w:tplc="6E32D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48026E"/>
    <w:multiLevelType w:val="hybridMultilevel"/>
    <w:tmpl w:val="960604E6"/>
    <w:lvl w:ilvl="0" w:tplc="3AAAFE26">
      <w:numFmt w:val="bullet"/>
      <w:lvlText w:val="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0722C3"/>
    <w:multiLevelType w:val="hybridMultilevel"/>
    <w:tmpl w:val="94B20E16"/>
    <w:lvl w:ilvl="0" w:tplc="04090001">
      <w:start w:val="1"/>
      <w:numFmt w:val="bullet"/>
      <w:lvlText w:val=""/>
      <w:lvlJc w:val="left"/>
      <w:pPr>
        <w:ind w:left="8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200" w:hanging="360"/>
      </w:pPr>
      <w:rPr>
        <w:rFonts w:ascii="Wingdings" w:hAnsi="Wingdings" w:hint="default"/>
      </w:rPr>
    </w:lvl>
  </w:abstractNum>
  <w:abstractNum w:abstractNumId="18" w15:restartNumberingAfterBreak="0">
    <w:nsid w:val="57983951"/>
    <w:multiLevelType w:val="hybridMultilevel"/>
    <w:tmpl w:val="FF4825FA"/>
    <w:lvl w:ilvl="0" w:tplc="6E32D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523F6"/>
    <w:multiLevelType w:val="hybridMultilevel"/>
    <w:tmpl w:val="8D428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F1125"/>
    <w:multiLevelType w:val="hybridMultilevel"/>
    <w:tmpl w:val="EEF8359C"/>
    <w:lvl w:ilvl="0" w:tplc="1C2AF31A">
      <w:start w:val="1"/>
      <w:numFmt w:val="decimal"/>
      <w:lvlText w:val="%1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AD7370"/>
    <w:multiLevelType w:val="hybridMultilevel"/>
    <w:tmpl w:val="FF4825FA"/>
    <w:lvl w:ilvl="0" w:tplc="6E32D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5C22F0"/>
    <w:multiLevelType w:val="hybridMultilevel"/>
    <w:tmpl w:val="87B00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200428"/>
    <w:multiLevelType w:val="hybridMultilevel"/>
    <w:tmpl w:val="621AF8B2"/>
    <w:lvl w:ilvl="0" w:tplc="2D7651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0"/>
  </w:num>
  <w:num w:numId="4">
    <w:abstractNumId w:val="8"/>
  </w:num>
  <w:num w:numId="5">
    <w:abstractNumId w:val="0"/>
  </w:num>
  <w:num w:numId="6">
    <w:abstractNumId w:val="1"/>
  </w:num>
  <w:num w:numId="7">
    <w:abstractNumId w:val="19"/>
  </w:num>
  <w:num w:numId="8">
    <w:abstractNumId w:val="22"/>
  </w:num>
  <w:num w:numId="9">
    <w:abstractNumId w:val="13"/>
  </w:num>
  <w:num w:numId="10">
    <w:abstractNumId w:val="3"/>
  </w:num>
  <w:num w:numId="11">
    <w:abstractNumId w:val="9"/>
  </w:num>
  <w:num w:numId="12">
    <w:abstractNumId w:val="17"/>
  </w:num>
  <w:num w:numId="13">
    <w:abstractNumId w:val="6"/>
  </w:num>
  <w:num w:numId="14">
    <w:abstractNumId w:val="20"/>
  </w:num>
  <w:num w:numId="15">
    <w:abstractNumId w:val="16"/>
  </w:num>
  <w:num w:numId="16">
    <w:abstractNumId w:val="18"/>
  </w:num>
  <w:num w:numId="17">
    <w:abstractNumId w:val="7"/>
  </w:num>
  <w:num w:numId="18">
    <w:abstractNumId w:val="15"/>
  </w:num>
  <w:num w:numId="19">
    <w:abstractNumId w:val="21"/>
  </w:num>
  <w:num w:numId="20">
    <w:abstractNumId w:val="11"/>
  </w:num>
  <w:num w:numId="21">
    <w:abstractNumId w:val="23"/>
  </w:num>
  <w:num w:numId="22">
    <w:abstractNumId w:val="5"/>
  </w:num>
  <w:num w:numId="23">
    <w:abstractNumId w:val="4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TQ0N7M0NzKwMLFQ0lEKTi0uzszPAykwrwUAMQVkXywAAAA="/>
  </w:docVars>
  <w:rsids>
    <w:rsidRoot w:val="008776D4"/>
    <w:rsid w:val="00011559"/>
    <w:rsid w:val="00015996"/>
    <w:rsid w:val="00016215"/>
    <w:rsid w:val="000173FA"/>
    <w:rsid w:val="000204D9"/>
    <w:rsid w:val="00020A72"/>
    <w:rsid w:val="00020C29"/>
    <w:rsid w:val="00022F77"/>
    <w:rsid w:val="000236C8"/>
    <w:rsid w:val="0002444B"/>
    <w:rsid w:val="000262F5"/>
    <w:rsid w:val="000314D6"/>
    <w:rsid w:val="000343C7"/>
    <w:rsid w:val="00034DA4"/>
    <w:rsid w:val="00035079"/>
    <w:rsid w:val="00035AA0"/>
    <w:rsid w:val="00040A9F"/>
    <w:rsid w:val="00040C78"/>
    <w:rsid w:val="000410F1"/>
    <w:rsid w:val="00041556"/>
    <w:rsid w:val="00041FE1"/>
    <w:rsid w:val="0004381E"/>
    <w:rsid w:val="00045A19"/>
    <w:rsid w:val="000501D6"/>
    <w:rsid w:val="00050394"/>
    <w:rsid w:val="00051B26"/>
    <w:rsid w:val="00052973"/>
    <w:rsid w:val="000605A3"/>
    <w:rsid w:val="00065258"/>
    <w:rsid w:val="00066F23"/>
    <w:rsid w:val="000677BC"/>
    <w:rsid w:val="000678F6"/>
    <w:rsid w:val="00070E0F"/>
    <w:rsid w:val="00076F4E"/>
    <w:rsid w:val="00077280"/>
    <w:rsid w:val="00081085"/>
    <w:rsid w:val="00081E33"/>
    <w:rsid w:val="00081FD2"/>
    <w:rsid w:val="00084380"/>
    <w:rsid w:val="00095397"/>
    <w:rsid w:val="00095B05"/>
    <w:rsid w:val="000966D1"/>
    <w:rsid w:val="000A2853"/>
    <w:rsid w:val="000A3558"/>
    <w:rsid w:val="000A4F86"/>
    <w:rsid w:val="000B09AE"/>
    <w:rsid w:val="000B2788"/>
    <w:rsid w:val="000B38D0"/>
    <w:rsid w:val="000B4D80"/>
    <w:rsid w:val="000B5E1C"/>
    <w:rsid w:val="000B63B5"/>
    <w:rsid w:val="000B654C"/>
    <w:rsid w:val="000B7C06"/>
    <w:rsid w:val="000C1538"/>
    <w:rsid w:val="000C238D"/>
    <w:rsid w:val="000C3AC9"/>
    <w:rsid w:val="000C3D95"/>
    <w:rsid w:val="000C6ABD"/>
    <w:rsid w:val="000C7014"/>
    <w:rsid w:val="000D13BE"/>
    <w:rsid w:val="000D3217"/>
    <w:rsid w:val="000D3552"/>
    <w:rsid w:val="000D497E"/>
    <w:rsid w:val="000D7694"/>
    <w:rsid w:val="000E137A"/>
    <w:rsid w:val="000E2079"/>
    <w:rsid w:val="000E27F4"/>
    <w:rsid w:val="000E2B60"/>
    <w:rsid w:val="000E4B86"/>
    <w:rsid w:val="000E59BA"/>
    <w:rsid w:val="000E6184"/>
    <w:rsid w:val="000F0DF8"/>
    <w:rsid w:val="000F5572"/>
    <w:rsid w:val="000F5CA5"/>
    <w:rsid w:val="001021E3"/>
    <w:rsid w:val="00104443"/>
    <w:rsid w:val="001051B3"/>
    <w:rsid w:val="00105230"/>
    <w:rsid w:val="00113F08"/>
    <w:rsid w:val="001141CA"/>
    <w:rsid w:val="001210EA"/>
    <w:rsid w:val="00121FAE"/>
    <w:rsid w:val="00122436"/>
    <w:rsid w:val="00127E8C"/>
    <w:rsid w:val="0013095B"/>
    <w:rsid w:val="00130E66"/>
    <w:rsid w:val="00130F8C"/>
    <w:rsid w:val="001403E7"/>
    <w:rsid w:val="00141153"/>
    <w:rsid w:val="00150ACB"/>
    <w:rsid w:val="00150CF3"/>
    <w:rsid w:val="001555D9"/>
    <w:rsid w:val="00157CCD"/>
    <w:rsid w:val="00160AA6"/>
    <w:rsid w:val="0016150E"/>
    <w:rsid w:val="0016189C"/>
    <w:rsid w:val="00161F0B"/>
    <w:rsid w:val="00164ED7"/>
    <w:rsid w:val="00165414"/>
    <w:rsid w:val="00165E7E"/>
    <w:rsid w:val="001676CC"/>
    <w:rsid w:val="00170BF4"/>
    <w:rsid w:val="001752C2"/>
    <w:rsid w:val="00176056"/>
    <w:rsid w:val="00180A58"/>
    <w:rsid w:val="00185A6B"/>
    <w:rsid w:val="001877C9"/>
    <w:rsid w:val="001907D5"/>
    <w:rsid w:val="0019264A"/>
    <w:rsid w:val="001927E9"/>
    <w:rsid w:val="0019283A"/>
    <w:rsid w:val="001935C5"/>
    <w:rsid w:val="00196D68"/>
    <w:rsid w:val="00196F38"/>
    <w:rsid w:val="001A3894"/>
    <w:rsid w:val="001A4FEB"/>
    <w:rsid w:val="001A50D5"/>
    <w:rsid w:val="001A5391"/>
    <w:rsid w:val="001A5F6C"/>
    <w:rsid w:val="001B269C"/>
    <w:rsid w:val="001B2C4D"/>
    <w:rsid w:val="001B54F2"/>
    <w:rsid w:val="001B66B4"/>
    <w:rsid w:val="001C0AE5"/>
    <w:rsid w:val="001C179C"/>
    <w:rsid w:val="001C4A06"/>
    <w:rsid w:val="001C5277"/>
    <w:rsid w:val="001C5662"/>
    <w:rsid w:val="001C68AF"/>
    <w:rsid w:val="001C77B1"/>
    <w:rsid w:val="001D1F21"/>
    <w:rsid w:val="001D21BA"/>
    <w:rsid w:val="001D321B"/>
    <w:rsid w:val="001D6128"/>
    <w:rsid w:val="001D6D28"/>
    <w:rsid w:val="001E1B21"/>
    <w:rsid w:val="001E3104"/>
    <w:rsid w:val="001E45B0"/>
    <w:rsid w:val="001E4906"/>
    <w:rsid w:val="001F267A"/>
    <w:rsid w:val="001F5E62"/>
    <w:rsid w:val="001F70F2"/>
    <w:rsid w:val="001F79F6"/>
    <w:rsid w:val="001F7EAF"/>
    <w:rsid w:val="00200DDD"/>
    <w:rsid w:val="00201BBF"/>
    <w:rsid w:val="00202B9E"/>
    <w:rsid w:val="002038D1"/>
    <w:rsid w:val="00204CF5"/>
    <w:rsid w:val="0021606E"/>
    <w:rsid w:val="002162BE"/>
    <w:rsid w:val="00220A43"/>
    <w:rsid w:val="002231B3"/>
    <w:rsid w:val="00223A1A"/>
    <w:rsid w:val="0022493C"/>
    <w:rsid w:val="0023056B"/>
    <w:rsid w:val="0023272E"/>
    <w:rsid w:val="002331B3"/>
    <w:rsid w:val="00233C04"/>
    <w:rsid w:val="00236ACB"/>
    <w:rsid w:val="0024490F"/>
    <w:rsid w:val="00246D48"/>
    <w:rsid w:val="002470A9"/>
    <w:rsid w:val="00250A1E"/>
    <w:rsid w:val="0025293A"/>
    <w:rsid w:val="00255D2C"/>
    <w:rsid w:val="00256324"/>
    <w:rsid w:val="0026451A"/>
    <w:rsid w:val="00266975"/>
    <w:rsid w:val="0027783C"/>
    <w:rsid w:val="0028343B"/>
    <w:rsid w:val="00285D8E"/>
    <w:rsid w:val="00294D3C"/>
    <w:rsid w:val="00295A60"/>
    <w:rsid w:val="002960DE"/>
    <w:rsid w:val="002A066B"/>
    <w:rsid w:val="002A076A"/>
    <w:rsid w:val="002A289A"/>
    <w:rsid w:val="002A3300"/>
    <w:rsid w:val="002A3A33"/>
    <w:rsid w:val="002A5564"/>
    <w:rsid w:val="002A5775"/>
    <w:rsid w:val="002A778F"/>
    <w:rsid w:val="002B2C9E"/>
    <w:rsid w:val="002B2FF2"/>
    <w:rsid w:val="002B4043"/>
    <w:rsid w:val="002B5E00"/>
    <w:rsid w:val="002B752C"/>
    <w:rsid w:val="002C0825"/>
    <w:rsid w:val="002C2CDC"/>
    <w:rsid w:val="002C7B7B"/>
    <w:rsid w:val="002D219B"/>
    <w:rsid w:val="002D3A6B"/>
    <w:rsid w:val="002D766B"/>
    <w:rsid w:val="002E1CEB"/>
    <w:rsid w:val="002E3828"/>
    <w:rsid w:val="002E7185"/>
    <w:rsid w:val="002E7580"/>
    <w:rsid w:val="002F42BB"/>
    <w:rsid w:val="002F5848"/>
    <w:rsid w:val="002F611F"/>
    <w:rsid w:val="00303B20"/>
    <w:rsid w:val="00304684"/>
    <w:rsid w:val="00306981"/>
    <w:rsid w:val="003114A8"/>
    <w:rsid w:val="003117D7"/>
    <w:rsid w:val="00313791"/>
    <w:rsid w:val="003137A1"/>
    <w:rsid w:val="0031532A"/>
    <w:rsid w:val="003177B6"/>
    <w:rsid w:val="0032197B"/>
    <w:rsid w:val="00321A5F"/>
    <w:rsid w:val="0032527C"/>
    <w:rsid w:val="00326988"/>
    <w:rsid w:val="003304E6"/>
    <w:rsid w:val="003325F0"/>
    <w:rsid w:val="00332930"/>
    <w:rsid w:val="0033470D"/>
    <w:rsid w:val="003347AD"/>
    <w:rsid w:val="00342DC1"/>
    <w:rsid w:val="0034514E"/>
    <w:rsid w:val="003456CF"/>
    <w:rsid w:val="00361057"/>
    <w:rsid w:val="00361135"/>
    <w:rsid w:val="00361DA3"/>
    <w:rsid w:val="00371EAC"/>
    <w:rsid w:val="00372A65"/>
    <w:rsid w:val="0037363F"/>
    <w:rsid w:val="00374146"/>
    <w:rsid w:val="00374989"/>
    <w:rsid w:val="00377052"/>
    <w:rsid w:val="00377996"/>
    <w:rsid w:val="00381168"/>
    <w:rsid w:val="00383FB0"/>
    <w:rsid w:val="00385AF4"/>
    <w:rsid w:val="00385E8C"/>
    <w:rsid w:val="0038659E"/>
    <w:rsid w:val="00386F7C"/>
    <w:rsid w:val="00387C09"/>
    <w:rsid w:val="00390D45"/>
    <w:rsid w:val="003A0180"/>
    <w:rsid w:val="003A063A"/>
    <w:rsid w:val="003A6A30"/>
    <w:rsid w:val="003B5F64"/>
    <w:rsid w:val="003B6B20"/>
    <w:rsid w:val="003B74FA"/>
    <w:rsid w:val="003C1D66"/>
    <w:rsid w:val="003C5D0E"/>
    <w:rsid w:val="003E10C6"/>
    <w:rsid w:val="003E3408"/>
    <w:rsid w:val="003F53D9"/>
    <w:rsid w:val="00402F28"/>
    <w:rsid w:val="00406A8D"/>
    <w:rsid w:val="0040789D"/>
    <w:rsid w:val="00407BAD"/>
    <w:rsid w:val="00410DA9"/>
    <w:rsid w:val="00413FD6"/>
    <w:rsid w:val="00414F8E"/>
    <w:rsid w:val="00417396"/>
    <w:rsid w:val="00417F6D"/>
    <w:rsid w:val="004219D4"/>
    <w:rsid w:val="004246F2"/>
    <w:rsid w:val="0042471C"/>
    <w:rsid w:val="00426671"/>
    <w:rsid w:val="00426831"/>
    <w:rsid w:val="00427B48"/>
    <w:rsid w:val="00427DC9"/>
    <w:rsid w:val="00431A5F"/>
    <w:rsid w:val="00433E7A"/>
    <w:rsid w:val="00441A3A"/>
    <w:rsid w:val="004428C0"/>
    <w:rsid w:val="004451F1"/>
    <w:rsid w:val="00445D27"/>
    <w:rsid w:val="004506FF"/>
    <w:rsid w:val="0045396E"/>
    <w:rsid w:val="00453C1C"/>
    <w:rsid w:val="004571D3"/>
    <w:rsid w:val="00460CBD"/>
    <w:rsid w:val="00461977"/>
    <w:rsid w:val="004652C8"/>
    <w:rsid w:val="004657EA"/>
    <w:rsid w:val="004674CF"/>
    <w:rsid w:val="00472734"/>
    <w:rsid w:val="00473709"/>
    <w:rsid w:val="00473BBF"/>
    <w:rsid w:val="00475803"/>
    <w:rsid w:val="00477841"/>
    <w:rsid w:val="004839E2"/>
    <w:rsid w:val="00485E6D"/>
    <w:rsid w:val="004866BB"/>
    <w:rsid w:val="004938DF"/>
    <w:rsid w:val="0049500C"/>
    <w:rsid w:val="0049679A"/>
    <w:rsid w:val="004971F8"/>
    <w:rsid w:val="004979E3"/>
    <w:rsid w:val="00497D2A"/>
    <w:rsid w:val="004A25B9"/>
    <w:rsid w:val="004A3D70"/>
    <w:rsid w:val="004A6EE5"/>
    <w:rsid w:val="004B1D75"/>
    <w:rsid w:val="004B4781"/>
    <w:rsid w:val="004B5167"/>
    <w:rsid w:val="004B5808"/>
    <w:rsid w:val="004C2DF8"/>
    <w:rsid w:val="004C39F2"/>
    <w:rsid w:val="004C3DA7"/>
    <w:rsid w:val="004C5D8F"/>
    <w:rsid w:val="004C72AE"/>
    <w:rsid w:val="004D45A4"/>
    <w:rsid w:val="004E0FE7"/>
    <w:rsid w:val="004E5766"/>
    <w:rsid w:val="004E5A6C"/>
    <w:rsid w:val="004F0658"/>
    <w:rsid w:val="004F3A69"/>
    <w:rsid w:val="00501209"/>
    <w:rsid w:val="0050786D"/>
    <w:rsid w:val="005129A0"/>
    <w:rsid w:val="00512C75"/>
    <w:rsid w:val="00522473"/>
    <w:rsid w:val="0053083C"/>
    <w:rsid w:val="005342A6"/>
    <w:rsid w:val="00535134"/>
    <w:rsid w:val="00535EF9"/>
    <w:rsid w:val="00540C71"/>
    <w:rsid w:val="00541F22"/>
    <w:rsid w:val="00543017"/>
    <w:rsid w:val="00543280"/>
    <w:rsid w:val="005438B8"/>
    <w:rsid w:val="005466B1"/>
    <w:rsid w:val="00546D20"/>
    <w:rsid w:val="00547FBE"/>
    <w:rsid w:val="00550B1C"/>
    <w:rsid w:val="00552AF9"/>
    <w:rsid w:val="00556655"/>
    <w:rsid w:val="00557B30"/>
    <w:rsid w:val="00561F0F"/>
    <w:rsid w:val="00562B08"/>
    <w:rsid w:val="00562B0D"/>
    <w:rsid w:val="00563583"/>
    <w:rsid w:val="00565506"/>
    <w:rsid w:val="00565F47"/>
    <w:rsid w:val="00570DC0"/>
    <w:rsid w:val="005749ED"/>
    <w:rsid w:val="00576832"/>
    <w:rsid w:val="00580B4D"/>
    <w:rsid w:val="0058314E"/>
    <w:rsid w:val="0058452F"/>
    <w:rsid w:val="0058674A"/>
    <w:rsid w:val="00593777"/>
    <w:rsid w:val="00593D7D"/>
    <w:rsid w:val="005A1971"/>
    <w:rsid w:val="005A23C7"/>
    <w:rsid w:val="005A59AC"/>
    <w:rsid w:val="005B353B"/>
    <w:rsid w:val="005C03D1"/>
    <w:rsid w:val="005C154A"/>
    <w:rsid w:val="005C192F"/>
    <w:rsid w:val="005C2B9C"/>
    <w:rsid w:val="005C31D6"/>
    <w:rsid w:val="005C5CB2"/>
    <w:rsid w:val="005C68B4"/>
    <w:rsid w:val="005C71B0"/>
    <w:rsid w:val="005D01DD"/>
    <w:rsid w:val="005D07EE"/>
    <w:rsid w:val="005D1143"/>
    <w:rsid w:val="005D195A"/>
    <w:rsid w:val="005D38B5"/>
    <w:rsid w:val="005D70A5"/>
    <w:rsid w:val="005E209D"/>
    <w:rsid w:val="005E2862"/>
    <w:rsid w:val="005E4075"/>
    <w:rsid w:val="005E5BDA"/>
    <w:rsid w:val="005F1800"/>
    <w:rsid w:val="005F1E9D"/>
    <w:rsid w:val="005F3816"/>
    <w:rsid w:val="005F6B28"/>
    <w:rsid w:val="006014F5"/>
    <w:rsid w:val="006015BD"/>
    <w:rsid w:val="00601F3D"/>
    <w:rsid w:val="006024A5"/>
    <w:rsid w:val="00602917"/>
    <w:rsid w:val="0060401C"/>
    <w:rsid w:val="006043C6"/>
    <w:rsid w:val="006064BB"/>
    <w:rsid w:val="00611942"/>
    <w:rsid w:val="00611C90"/>
    <w:rsid w:val="00613507"/>
    <w:rsid w:val="00615A81"/>
    <w:rsid w:val="00616767"/>
    <w:rsid w:val="00620311"/>
    <w:rsid w:val="006210A8"/>
    <w:rsid w:val="0062665B"/>
    <w:rsid w:val="00630F3F"/>
    <w:rsid w:val="006330A8"/>
    <w:rsid w:val="00633BED"/>
    <w:rsid w:val="00633E6D"/>
    <w:rsid w:val="00633FAB"/>
    <w:rsid w:val="00636759"/>
    <w:rsid w:val="0064095F"/>
    <w:rsid w:val="006416F9"/>
    <w:rsid w:val="00644A26"/>
    <w:rsid w:val="00644D2D"/>
    <w:rsid w:val="00645E10"/>
    <w:rsid w:val="00647B30"/>
    <w:rsid w:val="00651274"/>
    <w:rsid w:val="00651D0E"/>
    <w:rsid w:val="0065202B"/>
    <w:rsid w:val="00654027"/>
    <w:rsid w:val="0065577D"/>
    <w:rsid w:val="006563FF"/>
    <w:rsid w:val="00660DF1"/>
    <w:rsid w:val="00663015"/>
    <w:rsid w:val="006646AD"/>
    <w:rsid w:val="00664729"/>
    <w:rsid w:val="00665437"/>
    <w:rsid w:val="006707A5"/>
    <w:rsid w:val="00673CC3"/>
    <w:rsid w:val="00675CC0"/>
    <w:rsid w:val="00677CAD"/>
    <w:rsid w:val="00680E5C"/>
    <w:rsid w:val="0068659B"/>
    <w:rsid w:val="00692A0E"/>
    <w:rsid w:val="006932B9"/>
    <w:rsid w:val="00693C2E"/>
    <w:rsid w:val="00695E19"/>
    <w:rsid w:val="006A29EF"/>
    <w:rsid w:val="006A3E7E"/>
    <w:rsid w:val="006B09F6"/>
    <w:rsid w:val="006B15A8"/>
    <w:rsid w:val="006B2A21"/>
    <w:rsid w:val="006B4BCF"/>
    <w:rsid w:val="006B5B38"/>
    <w:rsid w:val="006C0816"/>
    <w:rsid w:val="006D16A4"/>
    <w:rsid w:val="006D321C"/>
    <w:rsid w:val="006D3978"/>
    <w:rsid w:val="006D5C16"/>
    <w:rsid w:val="006D5C78"/>
    <w:rsid w:val="006D71E4"/>
    <w:rsid w:val="006E0399"/>
    <w:rsid w:val="006E09AA"/>
    <w:rsid w:val="006E34DC"/>
    <w:rsid w:val="006F090D"/>
    <w:rsid w:val="006F1661"/>
    <w:rsid w:val="006F3F31"/>
    <w:rsid w:val="006F4DFE"/>
    <w:rsid w:val="006F6165"/>
    <w:rsid w:val="00704C40"/>
    <w:rsid w:val="00705E4A"/>
    <w:rsid w:val="0070757F"/>
    <w:rsid w:val="00707BA1"/>
    <w:rsid w:val="00712B61"/>
    <w:rsid w:val="0071593A"/>
    <w:rsid w:val="00721BB4"/>
    <w:rsid w:val="007224BE"/>
    <w:rsid w:val="0072713A"/>
    <w:rsid w:val="007279F5"/>
    <w:rsid w:val="007311C2"/>
    <w:rsid w:val="007325D1"/>
    <w:rsid w:val="00735B98"/>
    <w:rsid w:val="00735ED4"/>
    <w:rsid w:val="00743CC9"/>
    <w:rsid w:val="007465B8"/>
    <w:rsid w:val="007479C9"/>
    <w:rsid w:val="0075241D"/>
    <w:rsid w:val="00752E48"/>
    <w:rsid w:val="007540E7"/>
    <w:rsid w:val="0075637D"/>
    <w:rsid w:val="00756922"/>
    <w:rsid w:val="007601C2"/>
    <w:rsid w:val="00761798"/>
    <w:rsid w:val="00765869"/>
    <w:rsid w:val="00766E10"/>
    <w:rsid w:val="00771A37"/>
    <w:rsid w:val="00773412"/>
    <w:rsid w:val="00775609"/>
    <w:rsid w:val="0077663B"/>
    <w:rsid w:val="00781F2B"/>
    <w:rsid w:val="00782784"/>
    <w:rsid w:val="00783ED9"/>
    <w:rsid w:val="00784CD7"/>
    <w:rsid w:val="00786743"/>
    <w:rsid w:val="00795D95"/>
    <w:rsid w:val="00797CC8"/>
    <w:rsid w:val="007A39CA"/>
    <w:rsid w:val="007A6B85"/>
    <w:rsid w:val="007B03CC"/>
    <w:rsid w:val="007B3995"/>
    <w:rsid w:val="007B4458"/>
    <w:rsid w:val="007B5E93"/>
    <w:rsid w:val="007B6081"/>
    <w:rsid w:val="007B60E6"/>
    <w:rsid w:val="007B67AE"/>
    <w:rsid w:val="007C1174"/>
    <w:rsid w:val="007D19F8"/>
    <w:rsid w:val="007D4887"/>
    <w:rsid w:val="007D7CC3"/>
    <w:rsid w:val="007D7EC0"/>
    <w:rsid w:val="007D7F84"/>
    <w:rsid w:val="007E0B55"/>
    <w:rsid w:val="007E3895"/>
    <w:rsid w:val="007E3950"/>
    <w:rsid w:val="007E4F9E"/>
    <w:rsid w:val="007E5DDE"/>
    <w:rsid w:val="007F56B7"/>
    <w:rsid w:val="007F63C0"/>
    <w:rsid w:val="007F7AB1"/>
    <w:rsid w:val="0080205C"/>
    <w:rsid w:val="008031F5"/>
    <w:rsid w:val="00804C99"/>
    <w:rsid w:val="008071A0"/>
    <w:rsid w:val="008100D2"/>
    <w:rsid w:val="00811DEE"/>
    <w:rsid w:val="008145FC"/>
    <w:rsid w:val="00816689"/>
    <w:rsid w:val="00817F8E"/>
    <w:rsid w:val="00820276"/>
    <w:rsid w:val="00846393"/>
    <w:rsid w:val="008464A7"/>
    <w:rsid w:val="0084685E"/>
    <w:rsid w:val="00855B49"/>
    <w:rsid w:val="00864A37"/>
    <w:rsid w:val="0087004D"/>
    <w:rsid w:val="008736D8"/>
    <w:rsid w:val="008776D4"/>
    <w:rsid w:val="00882FCA"/>
    <w:rsid w:val="00884CA8"/>
    <w:rsid w:val="00890FDE"/>
    <w:rsid w:val="00893581"/>
    <w:rsid w:val="00893AF1"/>
    <w:rsid w:val="008975B2"/>
    <w:rsid w:val="008A08DE"/>
    <w:rsid w:val="008A33BC"/>
    <w:rsid w:val="008A38C5"/>
    <w:rsid w:val="008A4FFC"/>
    <w:rsid w:val="008A5896"/>
    <w:rsid w:val="008A6588"/>
    <w:rsid w:val="008A761F"/>
    <w:rsid w:val="008B19BD"/>
    <w:rsid w:val="008B2B36"/>
    <w:rsid w:val="008B43DA"/>
    <w:rsid w:val="008B4632"/>
    <w:rsid w:val="008B669F"/>
    <w:rsid w:val="008C2878"/>
    <w:rsid w:val="008C5947"/>
    <w:rsid w:val="008C5B95"/>
    <w:rsid w:val="008D4AD6"/>
    <w:rsid w:val="008D5180"/>
    <w:rsid w:val="008D59BF"/>
    <w:rsid w:val="008E01BF"/>
    <w:rsid w:val="008E0D4B"/>
    <w:rsid w:val="008F125D"/>
    <w:rsid w:val="008F42D4"/>
    <w:rsid w:val="008F6393"/>
    <w:rsid w:val="00901E52"/>
    <w:rsid w:val="00906530"/>
    <w:rsid w:val="009151C0"/>
    <w:rsid w:val="009170EE"/>
    <w:rsid w:val="0092165A"/>
    <w:rsid w:val="00921FF8"/>
    <w:rsid w:val="00923545"/>
    <w:rsid w:val="00927A96"/>
    <w:rsid w:val="0093297C"/>
    <w:rsid w:val="00933B4B"/>
    <w:rsid w:val="00934949"/>
    <w:rsid w:val="009349E9"/>
    <w:rsid w:val="00935538"/>
    <w:rsid w:val="009358A2"/>
    <w:rsid w:val="009362A4"/>
    <w:rsid w:val="0094148F"/>
    <w:rsid w:val="009445F9"/>
    <w:rsid w:val="0094505D"/>
    <w:rsid w:val="00947D9D"/>
    <w:rsid w:val="00955A5B"/>
    <w:rsid w:val="00955E0C"/>
    <w:rsid w:val="009615F9"/>
    <w:rsid w:val="00961BC9"/>
    <w:rsid w:val="00963E30"/>
    <w:rsid w:val="00965219"/>
    <w:rsid w:val="00966978"/>
    <w:rsid w:val="009700E1"/>
    <w:rsid w:val="00971681"/>
    <w:rsid w:val="00971966"/>
    <w:rsid w:val="00972908"/>
    <w:rsid w:val="009732E8"/>
    <w:rsid w:val="009735CE"/>
    <w:rsid w:val="00975FD1"/>
    <w:rsid w:val="009811BF"/>
    <w:rsid w:val="0098151E"/>
    <w:rsid w:val="00981B42"/>
    <w:rsid w:val="0098567E"/>
    <w:rsid w:val="00987324"/>
    <w:rsid w:val="00991236"/>
    <w:rsid w:val="00991BB5"/>
    <w:rsid w:val="00994E73"/>
    <w:rsid w:val="009A1266"/>
    <w:rsid w:val="009A1A0D"/>
    <w:rsid w:val="009A65DB"/>
    <w:rsid w:val="009A7F88"/>
    <w:rsid w:val="009B51FE"/>
    <w:rsid w:val="009C2302"/>
    <w:rsid w:val="009C42BB"/>
    <w:rsid w:val="009C726F"/>
    <w:rsid w:val="009D1009"/>
    <w:rsid w:val="009D137B"/>
    <w:rsid w:val="009D502F"/>
    <w:rsid w:val="009D5E28"/>
    <w:rsid w:val="009E0411"/>
    <w:rsid w:val="009E169F"/>
    <w:rsid w:val="009E4809"/>
    <w:rsid w:val="009E5389"/>
    <w:rsid w:val="009E5BE9"/>
    <w:rsid w:val="009E6CAB"/>
    <w:rsid w:val="009E6DDC"/>
    <w:rsid w:val="009F03D9"/>
    <w:rsid w:val="009F10B5"/>
    <w:rsid w:val="009F24C4"/>
    <w:rsid w:val="009F5C4F"/>
    <w:rsid w:val="009F7ACF"/>
    <w:rsid w:val="00A00EC2"/>
    <w:rsid w:val="00A030BA"/>
    <w:rsid w:val="00A03ABC"/>
    <w:rsid w:val="00A03CCE"/>
    <w:rsid w:val="00A06857"/>
    <w:rsid w:val="00A145FC"/>
    <w:rsid w:val="00A2003B"/>
    <w:rsid w:val="00A209AF"/>
    <w:rsid w:val="00A2147C"/>
    <w:rsid w:val="00A253B6"/>
    <w:rsid w:val="00A27EDD"/>
    <w:rsid w:val="00A30C48"/>
    <w:rsid w:val="00A31E81"/>
    <w:rsid w:val="00A32AFC"/>
    <w:rsid w:val="00A335CA"/>
    <w:rsid w:val="00A365A2"/>
    <w:rsid w:val="00A40787"/>
    <w:rsid w:val="00A41D7A"/>
    <w:rsid w:val="00A424A4"/>
    <w:rsid w:val="00A43051"/>
    <w:rsid w:val="00A4578C"/>
    <w:rsid w:val="00A46306"/>
    <w:rsid w:val="00A50712"/>
    <w:rsid w:val="00A50B67"/>
    <w:rsid w:val="00A50BE3"/>
    <w:rsid w:val="00A53D13"/>
    <w:rsid w:val="00A53E41"/>
    <w:rsid w:val="00A54C41"/>
    <w:rsid w:val="00A61B5E"/>
    <w:rsid w:val="00A61E8A"/>
    <w:rsid w:val="00A6685A"/>
    <w:rsid w:val="00A66B44"/>
    <w:rsid w:val="00A70EE4"/>
    <w:rsid w:val="00A710D7"/>
    <w:rsid w:val="00A72906"/>
    <w:rsid w:val="00A74E18"/>
    <w:rsid w:val="00A75A2E"/>
    <w:rsid w:val="00A76AA4"/>
    <w:rsid w:val="00A82D24"/>
    <w:rsid w:val="00A8404C"/>
    <w:rsid w:val="00A872B6"/>
    <w:rsid w:val="00A9280B"/>
    <w:rsid w:val="00A96535"/>
    <w:rsid w:val="00AA05E7"/>
    <w:rsid w:val="00AA1EA8"/>
    <w:rsid w:val="00AA38C7"/>
    <w:rsid w:val="00AA3EDA"/>
    <w:rsid w:val="00AA7B12"/>
    <w:rsid w:val="00AB18D8"/>
    <w:rsid w:val="00AB260A"/>
    <w:rsid w:val="00AB2D92"/>
    <w:rsid w:val="00AB5A4A"/>
    <w:rsid w:val="00AC2014"/>
    <w:rsid w:val="00AC2CAF"/>
    <w:rsid w:val="00AD18B7"/>
    <w:rsid w:val="00AD4805"/>
    <w:rsid w:val="00AD5DE3"/>
    <w:rsid w:val="00AD6070"/>
    <w:rsid w:val="00AE21B5"/>
    <w:rsid w:val="00AE23CA"/>
    <w:rsid w:val="00AE269C"/>
    <w:rsid w:val="00AE4DAD"/>
    <w:rsid w:val="00AF2F5B"/>
    <w:rsid w:val="00B00C9F"/>
    <w:rsid w:val="00B02A0F"/>
    <w:rsid w:val="00B061E4"/>
    <w:rsid w:val="00B07B10"/>
    <w:rsid w:val="00B1261D"/>
    <w:rsid w:val="00B134AD"/>
    <w:rsid w:val="00B141B2"/>
    <w:rsid w:val="00B1608C"/>
    <w:rsid w:val="00B2297C"/>
    <w:rsid w:val="00B25C5D"/>
    <w:rsid w:val="00B3016D"/>
    <w:rsid w:val="00B375C4"/>
    <w:rsid w:val="00B40B8D"/>
    <w:rsid w:val="00B41A79"/>
    <w:rsid w:val="00B43FB4"/>
    <w:rsid w:val="00B44413"/>
    <w:rsid w:val="00B449D5"/>
    <w:rsid w:val="00B46699"/>
    <w:rsid w:val="00B504F2"/>
    <w:rsid w:val="00B5174F"/>
    <w:rsid w:val="00B530C5"/>
    <w:rsid w:val="00B53B9B"/>
    <w:rsid w:val="00B55B64"/>
    <w:rsid w:val="00B61B01"/>
    <w:rsid w:val="00B625B8"/>
    <w:rsid w:val="00B6275F"/>
    <w:rsid w:val="00B67EA1"/>
    <w:rsid w:val="00B7193F"/>
    <w:rsid w:val="00B71F18"/>
    <w:rsid w:val="00B73D17"/>
    <w:rsid w:val="00B7427C"/>
    <w:rsid w:val="00B74841"/>
    <w:rsid w:val="00B77B6E"/>
    <w:rsid w:val="00B81C19"/>
    <w:rsid w:val="00B841F3"/>
    <w:rsid w:val="00B86127"/>
    <w:rsid w:val="00B87C95"/>
    <w:rsid w:val="00B900DC"/>
    <w:rsid w:val="00B913C9"/>
    <w:rsid w:val="00B942A2"/>
    <w:rsid w:val="00B94A96"/>
    <w:rsid w:val="00BA03AF"/>
    <w:rsid w:val="00BA05D2"/>
    <w:rsid w:val="00BA1269"/>
    <w:rsid w:val="00BA1536"/>
    <w:rsid w:val="00BA2623"/>
    <w:rsid w:val="00BA314B"/>
    <w:rsid w:val="00BB070A"/>
    <w:rsid w:val="00BB31BA"/>
    <w:rsid w:val="00BB3323"/>
    <w:rsid w:val="00BC1773"/>
    <w:rsid w:val="00BC1F9A"/>
    <w:rsid w:val="00BC38E3"/>
    <w:rsid w:val="00BC546F"/>
    <w:rsid w:val="00BC6317"/>
    <w:rsid w:val="00BD195A"/>
    <w:rsid w:val="00BD2BC7"/>
    <w:rsid w:val="00BD3E6F"/>
    <w:rsid w:val="00BD7C19"/>
    <w:rsid w:val="00BE0142"/>
    <w:rsid w:val="00BE015F"/>
    <w:rsid w:val="00BE1ED4"/>
    <w:rsid w:val="00BE3279"/>
    <w:rsid w:val="00BE3702"/>
    <w:rsid w:val="00BE5275"/>
    <w:rsid w:val="00BE636C"/>
    <w:rsid w:val="00C017FC"/>
    <w:rsid w:val="00C049D9"/>
    <w:rsid w:val="00C07D4D"/>
    <w:rsid w:val="00C123F9"/>
    <w:rsid w:val="00C15CF5"/>
    <w:rsid w:val="00C20135"/>
    <w:rsid w:val="00C26041"/>
    <w:rsid w:val="00C336F7"/>
    <w:rsid w:val="00C34BF7"/>
    <w:rsid w:val="00C35B71"/>
    <w:rsid w:val="00C36A9C"/>
    <w:rsid w:val="00C40BC5"/>
    <w:rsid w:val="00C412FA"/>
    <w:rsid w:val="00C43272"/>
    <w:rsid w:val="00C44D9E"/>
    <w:rsid w:val="00C45DD7"/>
    <w:rsid w:val="00C47BCB"/>
    <w:rsid w:val="00C5216A"/>
    <w:rsid w:val="00C535E9"/>
    <w:rsid w:val="00C57830"/>
    <w:rsid w:val="00C57D3B"/>
    <w:rsid w:val="00C6185E"/>
    <w:rsid w:val="00C63FE9"/>
    <w:rsid w:val="00C655D2"/>
    <w:rsid w:val="00C6572B"/>
    <w:rsid w:val="00C710A5"/>
    <w:rsid w:val="00C71941"/>
    <w:rsid w:val="00C729DB"/>
    <w:rsid w:val="00C7340F"/>
    <w:rsid w:val="00C759D9"/>
    <w:rsid w:val="00C76641"/>
    <w:rsid w:val="00C82796"/>
    <w:rsid w:val="00C83E8A"/>
    <w:rsid w:val="00C85346"/>
    <w:rsid w:val="00C93834"/>
    <w:rsid w:val="00C979FE"/>
    <w:rsid w:val="00CA6897"/>
    <w:rsid w:val="00CB08E5"/>
    <w:rsid w:val="00CB4BB0"/>
    <w:rsid w:val="00CB4FF4"/>
    <w:rsid w:val="00CC0E5C"/>
    <w:rsid w:val="00CC3D1F"/>
    <w:rsid w:val="00CC460D"/>
    <w:rsid w:val="00CC676B"/>
    <w:rsid w:val="00CD5966"/>
    <w:rsid w:val="00CD5B6C"/>
    <w:rsid w:val="00CE077D"/>
    <w:rsid w:val="00CE2DFB"/>
    <w:rsid w:val="00CE35E5"/>
    <w:rsid w:val="00CE3CB3"/>
    <w:rsid w:val="00CE4098"/>
    <w:rsid w:val="00CE5732"/>
    <w:rsid w:val="00CF42C3"/>
    <w:rsid w:val="00CF5C18"/>
    <w:rsid w:val="00CF6CA6"/>
    <w:rsid w:val="00CF7F01"/>
    <w:rsid w:val="00D06CC9"/>
    <w:rsid w:val="00D13294"/>
    <w:rsid w:val="00D14A83"/>
    <w:rsid w:val="00D241CC"/>
    <w:rsid w:val="00D24B16"/>
    <w:rsid w:val="00D25D4B"/>
    <w:rsid w:val="00D25E5E"/>
    <w:rsid w:val="00D260B4"/>
    <w:rsid w:val="00D27583"/>
    <w:rsid w:val="00D2794A"/>
    <w:rsid w:val="00D30369"/>
    <w:rsid w:val="00D347C0"/>
    <w:rsid w:val="00D36A07"/>
    <w:rsid w:val="00D40979"/>
    <w:rsid w:val="00D5022A"/>
    <w:rsid w:val="00D52BD0"/>
    <w:rsid w:val="00D533FA"/>
    <w:rsid w:val="00D54F38"/>
    <w:rsid w:val="00D5598A"/>
    <w:rsid w:val="00D56EAD"/>
    <w:rsid w:val="00D56F2C"/>
    <w:rsid w:val="00D60328"/>
    <w:rsid w:val="00D60919"/>
    <w:rsid w:val="00D61A23"/>
    <w:rsid w:val="00D636B6"/>
    <w:rsid w:val="00D64321"/>
    <w:rsid w:val="00D64916"/>
    <w:rsid w:val="00D65988"/>
    <w:rsid w:val="00D66E54"/>
    <w:rsid w:val="00D679DC"/>
    <w:rsid w:val="00D70A6A"/>
    <w:rsid w:val="00D75B99"/>
    <w:rsid w:val="00D7670C"/>
    <w:rsid w:val="00D80E48"/>
    <w:rsid w:val="00D9057E"/>
    <w:rsid w:val="00D92FF5"/>
    <w:rsid w:val="00D94A6D"/>
    <w:rsid w:val="00D978B6"/>
    <w:rsid w:val="00D979EF"/>
    <w:rsid w:val="00DA2CA0"/>
    <w:rsid w:val="00DA4D8E"/>
    <w:rsid w:val="00DA72EF"/>
    <w:rsid w:val="00DB02D4"/>
    <w:rsid w:val="00DB4C47"/>
    <w:rsid w:val="00DB5AA5"/>
    <w:rsid w:val="00DC0F03"/>
    <w:rsid w:val="00DC3BBE"/>
    <w:rsid w:val="00DC4323"/>
    <w:rsid w:val="00DC467F"/>
    <w:rsid w:val="00DC5CFF"/>
    <w:rsid w:val="00DC74CF"/>
    <w:rsid w:val="00DD325B"/>
    <w:rsid w:val="00DD4065"/>
    <w:rsid w:val="00DD4C48"/>
    <w:rsid w:val="00DF06B4"/>
    <w:rsid w:val="00DF082C"/>
    <w:rsid w:val="00DF0944"/>
    <w:rsid w:val="00DF291E"/>
    <w:rsid w:val="00E028F4"/>
    <w:rsid w:val="00E02B67"/>
    <w:rsid w:val="00E030FF"/>
    <w:rsid w:val="00E03C63"/>
    <w:rsid w:val="00E070B5"/>
    <w:rsid w:val="00E11CB0"/>
    <w:rsid w:val="00E12AF9"/>
    <w:rsid w:val="00E12D3E"/>
    <w:rsid w:val="00E13769"/>
    <w:rsid w:val="00E14545"/>
    <w:rsid w:val="00E23E56"/>
    <w:rsid w:val="00E25793"/>
    <w:rsid w:val="00E27107"/>
    <w:rsid w:val="00E304D4"/>
    <w:rsid w:val="00E30B4E"/>
    <w:rsid w:val="00E3420C"/>
    <w:rsid w:val="00E34E96"/>
    <w:rsid w:val="00E351D0"/>
    <w:rsid w:val="00E42F39"/>
    <w:rsid w:val="00E45B25"/>
    <w:rsid w:val="00E54EFC"/>
    <w:rsid w:val="00E6085C"/>
    <w:rsid w:val="00E611CE"/>
    <w:rsid w:val="00E6136E"/>
    <w:rsid w:val="00E61605"/>
    <w:rsid w:val="00E61F4D"/>
    <w:rsid w:val="00E63025"/>
    <w:rsid w:val="00E63956"/>
    <w:rsid w:val="00E639FF"/>
    <w:rsid w:val="00E66F85"/>
    <w:rsid w:val="00E70E4B"/>
    <w:rsid w:val="00E72B14"/>
    <w:rsid w:val="00E7387B"/>
    <w:rsid w:val="00E82AFA"/>
    <w:rsid w:val="00E82F5D"/>
    <w:rsid w:val="00E84BA3"/>
    <w:rsid w:val="00E859F3"/>
    <w:rsid w:val="00E919C1"/>
    <w:rsid w:val="00E91AB0"/>
    <w:rsid w:val="00E96103"/>
    <w:rsid w:val="00E96580"/>
    <w:rsid w:val="00E968F5"/>
    <w:rsid w:val="00E979ED"/>
    <w:rsid w:val="00EA1F95"/>
    <w:rsid w:val="00EA3DA8"/>
    <w:rsid w:val="00EA73E8"/>
    <w:rsid w:val="00EA7725"/>
    <w:rsid w:val="00EB192F"/>
    <w:rsid w:val="00EB1B77"/>
    <w:rsid w:val="00EB2E9A"/>
    <w:rsid w:val="00EB307E"/>
    <w:rsid w:val="00EB4F65"/>
    <w:rsid w:val="00EB51E3"/>
    <w:rsid w:val="00EB63A7"/>
    <w:rsid w:val="00EB7693"/>
    <w:rsid w:val="00EC02CF"/>
    <w:rsid w:val="00EC6AC1"/>
    <w:rsid w:val="00EC7537"/>
    <w:rsid w:val="00ED6752"/>
    <w:rsid w:val="00EE2192"/>
    <w:rsid w:val="00EE2314"/>
    <w:rsid w:val="00EE7989"/>
    <w:rsid w:val="00EF0837"/>
    <w:rsid w:val="00EF0D61"/>
    <w:rsid w:val="00EF5C33"/>
    <w:rsid w:val="00F03292"/>
    <w:rsid w:val="00F05FF0"/>
    <w:rsid w:val="00F13D9F"/>
    <w:rsid w:val="00F16681"/>
    <w:rsid w:val="00F17DCF"/>
    <w:rsid w:val="00F224DC"/>
    <w:rsid w:val="00F2266C"/>
    <w:rsid w:val="00F25F8B"/>
    <w:rsid w:val="00F263AA"/>
    <w:rsid w:val="00F26B6E"/>
    <w:rsid w:val="00F27858"/>
    <w:rsid w:val="00F27FB3"/>
    <w:rsid w:val="00F33A67"/>
    <w:rsid w:val="00F36090"/>
    <w:rsid w:val="00F42625"/>
    <w:rsid w:val="00F433F9"/>
    <w:rsid w:val="00F437F4"/>
    <w:rsid w:val="00F47A46"/>
    <w:rsid w:val="00F51756"/>
    <w:rsid w:val="00F53D39"/>
    <w:rsid w:val="00F558A7"/>
    <w:rsid w:val="00F559A8"/>
    <w:rsid w:val="00F61089"/>
    <w:rsid w:val="00F61536"/>
    <w:rsid w:val="00F61A4C"/>
    <w:rsid w:val="00F62F45"/>
    <w:rsid w:val="00F63387"/>
    <w:rsid w:val="00F63B3F"/>
    <w:rsid w:val="00F655D7"/>
    <w:rsid w:val="00F6568D"/>
    <w:rsid w:val="00F66355"/>
    <w:rsid w:val="00F706A7"/>
    <w:rsid w:val="00F707AE"/>
    <w:rsid w:val="00F71612"/>
    <w:rsid w:val="00F721A7"/>
    <w:rsid w:val="00F725A3"/>
    <w:rsid w:val="00F83F7F"/>
    <w:rsid w:val="00F852E9"/>
    <w:rsid w:val="00F876D6"/>
    <w:rsid w:val="00F87A20"/>
    <w:rsid w:val="00F93B20"/>
    <w:rsid w:val="00F95CAF"/>
    <w:rsid w:val="00FA7995"/>
    <w:rsid w:val="00FB00FA"/>
    <w:rsid w:val="00FB2442"/>
    <w:rsid w:val="00FB2C39"/>
    <w:rsid w:val="00FB5C2A"/>
    <w:rsid w:val="00FC0B5F"/>
    <w:rsid w:val="00FC2AAF"/>
    <w:rsid w:val="00FC2CB0"/>
    <w:rsid w:val="00FC3B3E"/>
    <w:rsid w:val="00FC486E"/>
    <w:rsid w:val="00FC503B"/>
    <w:rsid w:val="00FD1BCD"/>
    <w:rsid w:val="00FD2553"/>
    <w:rsid w:val="00FD3D12"/>
    <w:rsid w:val="00FD4967"/>
    <w:rsid w:val="00FD4DFB"/>
    <w:rsid w:val="00FD5885"/>
    <w:rsid w:val="00FE5797"/>
    <w:rsid w:val="00FE6279"/>
    <w:rsid w:val="00FE6777"/>
    <w:rsid w:val="00FF1F5C"/>
    <w:rsid w:val="00FF23DF"/>
    <w:rsid w:val="00FF23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302224"/>
  <w15:docId w15:val="{B41EBB07-98B4-4099-BD8D-F18BB44EE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50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A7725"/>
    <w:pPr>
      <w:keepNext/>
      <w:tabs>
        <w:tab w:val="left" w:pos="6750"/>
      </w:tabs>
      <w:outlineLvl w:val="0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0CB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76D4"/>
  </w:style>
  <w:style w:type="paragraph" w:styleId="Footer">
    <w:name w:val="footer"/>
    <w:basedOn w:val="Normal"/>
    <w:link w:val="FooterChar"/>
    <w:uiPriority w:val="99"/>
    <w:unhideWhenUsed/>
    <w:rsid w:val="008776D4"/>
    <w:pPr>
      <w:tabs>
        <w:tab w:val="center" w:pos="4680"/>
        <w:tab w:val="right" w:pos="9360"/>
      </w:tabs>
    </w:pPr>
    <w:rPr>
      <w:rFonts w:ascii="Calibri" w:eastAsia="Calibri" w:hAnsi="Calibri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776D4"/>
  </w:style>
  <w:style w:type="table" w:styleId="TableGrid">
    <w:name w:val="Table Grid"/>
    <w:basedOn w:val="TableNormal"/>
    <w:uiPriority w:val="59"/>
    <w:rsid w:val="006E34DC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A772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EA7725"/>
    <w:rPr>
      <w:b/>
      <w:bCs/>
    </w:rPr>
  </w:style>
  <w:style w:type="character" w:styleId="Emphasis">
    <w:name w:val="Emphasis"/>
    <w:basedOn w:val="DefaultParagraphFont"/>
    <w:qFormat/>
    <w:rsid w:val="00EA7725"/>
    <w:rPr>
      <w:i/>
      <w:iCs/>
    </w:rPr>
  </w:style>
  <w:style w:type="character" w:styleId="Hyperlink">
    <w:name w:val="Hyperlink"/>
    <w:basedOn w:val="DefaultParagraphFont"/>
    <w:uiPriority w:val="99"/>
    <w:rsid w:val="00EA77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01E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10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0B5"/>
    <w:rPr>
      <w:rFonts w:ascii="Tahoma" w:eastAsia="Times New Roman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0CB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Spacing">
    <w:name w:val="No Spacing"/>
    <w:uiPriority w:val="1"/>
    <w:qFormat/>
    <w:rsid w:val="00D30369"/>
    <w:pPr>
      <w:bidi/>
    </w:pPr>
    <w:rPr>
      <w:rFonts w:asciiTheme="minorHAnsi" w:eastAsiaTheme="minorEastAsia" w:hAnsiTheme="minorHAnsi" w:cstheme="minorBid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52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52C2"/>
    <w:rPr>
      <w:rFonts w:ascii="Courier New" w:eastAsia="Times New Roman" w:hAnsi="Courier New" w:cs="Courier New"/>
    </w:rPr>
  </w:style>
  <w:style w:type="paragraph" w:customStyle="1" w:styleId="Default">
    <w:name w:val="Default"/>
    <w:rsid w:val="004B580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5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1EC98-A4AF-4817-A8D0-117DF6962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6</Words>
  <Characters>402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فراس الصعيو</Company>
  <LinksUpToDate>false</LinksUpToDate>
  <CharactersWithSpaces>4725</CharactersWithSpaces>
  <SharedDoc>false</SharedDoc>
  <HLinks>
    <vt:vector size="6" baseType="variant">
      <vt:variant>
        <vt:i4>5832828</vt:i4>
      </vt:variant>
      <vt:variant>
        <vt:i4>0</vt:i4>
      </vt:variant>
      <vt:variant>
        <vt:i4>0</vt:i4>
      </vt:variant>
      <vt:variant>
        <vt:i4>5</vt:i4>
      </vt:variant>
      <vt:variant>
        <vt:lpwstr>mailto:bmn74cs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shar</dc:creator>
  <cp:lastModifiedBy>Lenovo</cp:lastModifiedBy>
  <cp:revision>3</cp:revision>
  <cp:lastPrinted>2022-03-29T05:52:00Z</cp:lastPrinted>
  <dcterms:created xsi:type="dcterms:W3CDTF">2022-10-26T08:28:00Z</dcterms:created>
  <dcterms:modified xsi:type="dcterms:W3CDTF">2022-10-26T08:28:00Z</dcterms:modified>
</cp:coreProperties>
</file>